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8A076" w14:textId="590A798E" w:rsidR="00BB6520" w:rsidRPr="00BF3AD0" w:rsidRDefault="00DF5DC7" w:rsidP="00DF5DC7">
      <w:pPr>
        <w:pStyle w:val="Title"/>
        <w:spacing w:before="240" w:after="480" w:line="276" w:lineRule="auto"/>
        <w:jc w:val="center"/>
        <w:rPr>
          <w:sz w:val="28"/>
          <w:szCs w:val="48"/>
          <w:lang w:val="en-US"/>
        </w:rPr>
      </w:pPr>
      <w:r w:rsidRPr="00BF3AD0">
        <w:rPr>
          <w:sz w:val="28"/>
          <w:szCs w:val="48"/>
          <w:lang w:val="en-US"/>
        </w:rPr>
        <w:t>TITLE CAPITALIZE EACH WORD, CENTURY GOTHIC (CG) 14, BOLD,</w:t>
      </w:r>
      <w:r>
        <w:rPr>
          <w:sz w:val="28"/>
          <w:szCs w:val="48"/>
          <w:lang w:val="en-US"/>
        </w:rPr>
        <w:t xml:space="preserve"> CENTER</w:t>
      </w:r>
      <w:r w:rsidRPr="00BF3AD0">
        <w:rPr>
          <w:sz w:val="28"/>
          <w:szCs w:val="48"/>
          <w:lang w:val="en-US"/>
        </w:rPr>
        <w:t xml:space="preserve"> ALIGNMENT</w:t>
      </w:r>
    </w:p>
    <w:p w14:paraId="6270AA47" w14:textId="1B5BD610" w:rsidR="00BB6520" w:rsidRPr="00BF3AD0" w:rsidRDefault="007C103A" w:rsidP="00266DC7">
      <w:pPr>
        <w:spacing w:after="120"/>
        <w:rPr>
          <w:b/>
          <w:bCs/>
          <w:vertAlign w:val="superscript"/>
          <w:lang w:val="en-US"/>
        </w:rPr>
      </w:pPr>
      <w:r w:rsidRPr="00BF3AD0">
        <w:rPr>
          <w:b/>
          <w:bCs/>
          <w:lang w:val="en-US"/>
        </w:rPr>
        <w:t>Author</w:t>
      </w:r>
      <w:r w:rsidR="00117FB7" w:rsidRPr="00BF3AD0">
        <w:rPr>
          <w:b/>
          <w:bCs/>
          <w:vertAlign w:val="superscript"/>
          <w:lang w:val="en-US"/>
        </w:rPr>
        <w:sym w:font="Wingdings" w:char="F02A"/>
      </w:r>
      <w:r w:rsidR="00A07748" w:rsidRPr="00BF3AD0">
        <w:rPr>
          <w:b/>
          <w:bCs/>
          <w:vertAlign w:val="superscript"/>
          <w:lang w:val="en-US"/>
        </w:rPr>
        <w:t>1</w:t>
      </w:r>
      <w:r w:rsidR="00D57A53" w:rsidRPr="00BF3AD0">
        <w:rPr>
          <w:b/>
          <w:bCs/>
          <w:lang w:val="en-US"/>
        </w:rPr>
        <w:t>,</w:t>
      </w:r>
      <w:r w:rsidR="00BB6520" w:rsidRPr="00BF3AD0">
        <w:rPr>
          <w:b/>
          <w:bCs/>
          <w:lang w:val="en-US"/>
        </w:rPr>
        <w:t xml:space="preserve"> </w:t>
      </w:r>
      <w:r w:rsidRPr="00BF3AD0">
        <w:rPr>
          <w:b/>
          <w:bCs/>
          <w:lang w:val="en-US"/>
        </w:rPr>
        <w:t>Author</w:t>
      </w:r>
      <w:r w:rsidR="00A07748" w:rsidRPr="00BF3AD0">
        <w:rPr>
          <w:b/>
          <w:bCs/>
          <w:vertAlign w:val="superscript"/>
          <w:lang w:val="en-US"/>
        </w:rPr>
        <w:t>2</w:t>
      </w:r>
      <w:r w:rsidR="00D57A53" w:rsidRPr="00BF3AD0">
        <w:rPr>
          <w:b/>
          <w:bCs/>
          <w:lang w:val="en-US"/>
        </w:rPr>
        <w:t>, and A</w:t>
      </w:r>
      <w:r w:rsidRPr="00BF3AD0">
        <w:rPr>
          <w:b/>
          <w:bCs/>
          <w:lang w:val="en-US"/>
        </w:rPr>
        <w:t>uthor</w:t>
      </w:r>
      <w:r w:rsidR="00D57A53" w:rsidRPr="00BF3AD0">
        <w:rPr>
          <w:b/>
          <w:bCs/>
          <w:vertAlign w:val="superscript"/>
          <w:lang w:val="en-US"/>
        </w:rPr>
        <w:t>3</w:t>
      </w:r>
    </w:p>
    <w:p w14:paraId="174156B6" w14:textId="68057833" w:rsidR="00BB6520" w:rsidRPr="00BF3AD0" w:rsidRDefault="000805CC" w:rsidP="00E61169">
      <w:pPr>
        <w:spacing w:after="120" w:line="240" w:lineRule="auto"/>
        <w:rPr>
          <w:sz w:val="18"/>
          <w:szCs w:val="20"/>
          <w:lang w:val="en-US"/>
        </w:rPr>
      </w:pPr>
      <w:r w:rsidRPr="00BF3AD0">
        <w:rPr>
          <w:sz w:val="18"/>
          <w:szCs w:val="20"/>
          <w:vertAlign w:val="superscript"/>
          <w:lang w:val="en-US"/>
        </w:rPr>
        <w:t>1</w:t>
      </w:r>
      <w:r w:rsidR="00266DC7" w:rsidRPr="00BF3AD0">
        <w:rPr>
          <w:sz w:val="18"/>
          <w:szCs w:val="20"/>
          <w:vertAlign w:val="superscript"/>
          <w:lang w:val="en-US"/>
        </w:rPr>
        <w:t>,2</w:t>
      </w:r>
      <w:r w:rsidR="00D57A53" w:rsidRPr="00BF3AD0">
        <w:rPr>
          <w:sz w:val="18"/>
          <w:szCs w:val="20"/>
          <w:vertAlign w:val="superscript"/>
          <w:lang w:val="en-US"/>
        </w:rPr>
        <w:t>,3</w:t>
      </w:r>
      <w:r w:rsidR="00C53B5D" w:rsidRPr="00BF3AD0">
        <w:rPr>
          <w:sz w:val="18"/>
          <w:szCs w:val="20"/>
          <w:vertAlign w:val="superscript"/>
          <w:lang w:val="en-US"/>
        </w:rPr>
        <w:t xml:space="preserve"> </w:t>
      </w:r>
      <w:r w:rsidR="007C103A" w:rsidRPr="00BF3AD0">
        <w:rPr>
          <w:sz w:val="18"/>
          <w:szCs w:val="20"/>
          <w:lang w:val="en-US"/>
        </w:rPr>
        <w:t>Department</w:t>
      </w:r>
      <w:r w:rsidRPr="00BF3AD0">
        <w:rPr>
          <w:sz w:val="18"/>
          <w:szCs w:val="20"/>
          <w:lang w:val="en-US"/>
        </w:rPr>
        <w:t xml:space="preserve">, </w:t>
      </w:r>
      <w:r w:rsidR="007C103A" w:rsidRPr="00BF3AD0">
        <w:rPr>
          <w:sz w:val="18"/>
          <w:szCs w:val="20"/>
          <w:lang w:val="en-US"/>
        </w:rPr>
        <w:t>Affiliation</w:t>
      </w:r>
      <w:r w:rsidRPr="00BF3AD0">
        <w:rPr>
          <w:sz w:val="18"/>
          <w:szCs w:val="20"/>
          <w:lang w:val="en-US"/>
        </w:rPr>
        <w:t xml:space="preserve">, </w:t>
      </w:r>
      <w:r w:rsidR="007C103A" w:rsidRPr="00BF3AD0">
        <w:rPr>
          <w:sz w:val="18"/>
          <w:szCs w:val="20"/>
          <w:lang w:val="en-US"/>
        </w:rPr>
        <w:t>City</w:t>
      </w:r>
      <w:r w:rsidRPr="00BF3AD0">
        <w:rPr>
          <w:sz w:val="18"/>
          <w:szCs w:val="20"/>
          <w:lang w:val="en-US"/>
        </w:rPr>
        <w:t xml:space="preserve">, </w:t>
      </w:r>
      <w:r w:rsidR="007C103A" w:rsidRPr="00BF3AD0">
        <w:rPr>
          <w:sz w:val="18"/>
          <w:szCs w:val="20"/>
          <w:lang w:val="en-US"/>
        </w:rPr>
        <w:t>Country</w:t>
      </w:r>
    </w:p>
    <w:p w14:paraId="485B60B9" w14:textId="698A816F" w:rsidR="008C243A" w:rsidRPr="00BF3AD0" w:rsidRDefault="00117FB7" w:rsidP="00C52B55">
      <w:pPr>
        <w:spacing w:after="240" w:line="240" w:lineRule="auto"/>
        <w:rPr>
          <w:sz w:val="18"/>
          <w:szCs w:val="20"/>
          <w:lang w:val="en-US"/>
        </w:rPr>
      </w:pPr>
      <w:r w:rsidRPr="00BF3AD0">
        <w:rPr>
          <w:sz w:val="18"/>
          <w:szCs w:val="20"/>
          <w:lang w:val="en-US"/>
        </w:rPr>
        <w:sym w:font="Wingdings" w:char="F02A"/>
      </w:r>
      <w:r w:rsidR="008C243A" w:rsidRPr="00BF3AD0">
        <w:rPr>
          <w:sz w:val="18"/>
          <w:szCs w:val="20"/>
          <w:lang w:val="en-US"/>
        </w:rPr>
        <w:t xml:space="preserve"> </w:t>
      </w:r>
      <w:r w:rsidR="007C103A" w:rsidRPr="00BF3AD0">
        <w:rPr>
          <w:sz w:val="18"/>
          <w:szCs w:val="20"/>
          <w:lang w:val="en-US"/>
        </w:rPr>
        <w:t>corresponding author e-mail</w:t>
      </w:r>
    </w:p>
    <w:p w14:paraId="368EE8BB" w14:textId="7BBCFF1F" w:rsidR="006E1E03" w:rsidRPr="00BF3AD0" w:rsidRDefault="006E1E03" w:rsidP="006956E8">
      <w:pPr>
        <w:spacing w:after="120" w:line="240" w:lineRule="auto"/>
        <w:ind w:left="850"/>
        <w:rPr>
          <w:rStyle w:val="hps"/>
          <w:bCs/>
          <w:sz w:val="18"/>
          <w:szCs w:val="18"/>
          <w:lang w:val="en-US"/>
        </w:rPr>
      </w:pPr>
      <w:r w:rsidRPr="00BF3AD0">
        <w:rPr>
          <w:rStyle w:val="hps"/>
          <w:b/>
        </w:rPr>
        <w:t>Abstract</w:t>
      </w:r>
      <w:r w:rsidRPr="00BF3AD0">
        <w:rPr>
          <w:rStyle w:val="hps"/>
          <w:b/>
          <w:lang w:val="en-US"/>
        </w:rPr>
        <w:t xml:space="preserve">. </w:t>
      </w:r>
      <w:r w:rsidR="005C698D" w:rsidRPr="00BF3AD0">
        <w:rPr>
          <w:sz w:val="18"/>
          <w:szCs w:val="18"/>
        </w:rPr>
        <w:t>The abstract describes problems, objectives, methods, results, and conclusions. There are no quotes in the abstract section. CG 9pt font, 1</w:t>
      </w:r>
      <w:r w:rsidR="00651AD6">
        <w:rPr>
          <w:sz w:val="18"/>
          <w:szCs w:val="18"/>
          <w:lang w:val="en-US"/>
        </w:rPr>
        <w:t>5</w:t>
      </w:r>
      <w:r w:rsidR="005C698D" w:rsidRPr="00BF3AD0">
        <w:rPr>
          <w:sz w:val="18"/>
          <w:szCs w:val="18"/>
        </w:rPr>
        <w:t>0-</w:t>
      </w:r>
      <w:r w:rsidR="00651AD6">
        <w:rPr>
          <w:sz w:val="18"/>
          <w:szCs w:val="18"/>
          <w:lang w:val="en-US"/>
        </w:rPr>
        <w:t>20</w:t>
      </w:r>
      <w:r w:rsidR="005C698D" w:rsidRPr="00BF3AD0">
        <w:rPr>
          <w:sz w:val="18"/>
          <w:szCs w:val="18"/>
        </w:rPr>
        <w:t xml:space="preserve">0 words, 1 spacing. The abstract describes problems, objectives, methods, results, and conclusions. There are no quotes in the abstract section. CG 9pt font, </w:t>
      </w:r>
      <w:r w:rsidR="00651AD6" w:rsidRPr="00BF3AD0">
        <w:rPr>
          <w:sz w:val="18"/>
          <w:szCs w:val="18"/>
        </w:rPr>
        <w:t>1</w:t>
      </w:r>
      <w:r w:rsidR="00651AD6">
        <w:rPr>
          <w:sz w:val="18"/>
          <w:szCs w:val="18"/>
          <w:lang w:val="en-US"/>
        </w:rPr>
        <w:t>5</w:t>
      </w:r>
      <w:r w:rsidR="00651AD6" w:rsidRPr="00BF3AD0">
        <w:rPr>
          <w:sz w:val="18"/>
          <w:szCs w:val="18"/>
        </w:rPr>
        <w:t>0-</w:t>
      </w:r>
      <w:r w:rsidR="00651AD6">
        <w:rPr>
          <w:sz w:val="18"/>
          <w:szCs w:val="18"/>
          <w:lang w:val="en-US"/>
        </w:rPr>
        <w:t>20</w:t>
      </w:r>
      <w:r w:rsidR="00651AD6" w:rsidRPr="00BF3AD0">
        <w:rPr>
          <w:sz w:val="18"/>
          <w:szCs w:val="18"/>
        </w:rPr>
        <w:t>0</w:t>
      </w:r>
      <w:r w:rsidR="005C698D" w:rsidRPr="00BF3AD0">
        <w:rPr>
          <w:sz w:val="18"/>
          <w:szCs w:val="18"/>
        </w:rPr>
        <w:t xml:space="preserve"> words, 1 spacing. The abstract describes problems, objectives, methods, results, and conclusions. There are no quotes in the abstract section. CG 9pt font, </w:t>
      </w:r>
      <w:r w:rsidR="00651AD6" w:rsidRPr="00BF3AD0">
        <w:rPr>
          <w:sz w:val="18"/>
          <w:szCs w:val="18"/>
        </w:rPr>
        <w:t>1</w:t>
      </w:r>
      <w:r w:rsidR="00651AD6">
        <w:rPr>
          <w:sz w:val="18"/>
          <w:szCs w:val="18"/>
          <w:lang w:val="en-US"/>
        </w:rPr>
        <w:t>5</w:t>
      </w:r>
      <w:r w:rsidR="00651AD6" w:rsidRPr="00BF3AD0">
        <w:rPr>
          <w:sz w:val="18"/>
          <w:szCs w:val="18"/>
        </w:rPr>
        <w:t>0-</w:t>
      </w:r>
      <w:r w:rsidR="00651AD6">
        <w:rPr>
          <w:sz w:val="18"/>
          <w:szCs w:val="18"/>
          <w:lang w:val="en-US"/>
        </w:rPr>
        <w:t>20</w:t>
      </w:r>
      <w:r w:rsidR="00651AD6" w:rsidRPr="00BF3AD0">
        <w:rPr>
          <w:sz w:val="18"/>
          <w:szCs w:val="18"/>
        </w:rPr>
        <w:t>0</w:t>
      </w:r>
      <w:r w:rsidR="005C698D" w:rsidRPr="00BF3AD0">
        <w:rPr>
          <w:sz w:val="18"/>
          <w:szCs w:val="18"/>
        </w:rPr>
        <w:t xml:space="preserve"> words, 1 spacing. The abstract describes problems, objectives, methods, results, and conclusions. There are no quotes in the abstract section. CG 9pt font, </w:t>
      </w:r>
      <w:r w:rsidR="00651AD6" w:rsidRPr="00BF3AD0">
        <w:rPr>
          <w:sz w:val="18"/>
          <w:szCs w:val="18"/>
        </w:rPr>
        <w:t>1</w:t>
      </w:r>
      <w:r w:rsidR="00651AD6">
        <w:rPr>
          <w:sz w:val="18"/>
          <w:szCs w:val="18"/>
          <w:lang w:val="en-US"/>
        </w:rPr>
        <w:t>5</w:t>
      </w:r>
      <w:r w:rsidR="00651AD6" w:rsidRPr="00BF3AD0">
        <w:rPr>
          <w:sz w:val="18"/>
          <w:szCs w:val="18"/>
        </w:rPr>
        <w:t>0-</w:t>
      </w:r>
      <w:r w:rsidR="00651AD6">
        <w:rPr>
          <w:sz w:val="18"/>
          <w:szCs w:val="18"/>
          <w:lang w:val="en-US"/>
        </w:rPr>
        <w:t>20</w:t>
      </w:r>
      <w:r w:rsidR="00651AD6" w:rsidRPr="00BF3AD0">
        <w:rPr>
          <w:sz w:val="18"/>
          <w:szCs w:val="18"/>
        </w:rPr>
        <w:t>0</w:t>
      </w:r>
      <w:r w:rsidR="005C698D" w:rsidRPr="00BF3AD0">
        <w:rPr>
          <w:sz w:val="18"/>
          <w:szCs w:val="18"/>
        </w:rPr>
        <w:t xml:space="preserve"> words, 1 spacing.</w:t>
      </w:r>
    </w:p>
    <w:p w14:paraId="03DC654A" w14:textId="01369D30" w:rsidR="006E1E03" w:rsidRPr="00BF3AD0" w:rsidRDefault="006E1E03" w:rsidP="006956E8">
      <w:pPr>
        <w:spacing w:after="240" w:line="240" w:lineRule="auto"/>
        <w:ind w:left="850"/>
        <w:rPr>
          <w:sz w:val="18"/>
          <w:szCs w:val="20"/>
          <w:lang w:val="en-US"/>
        </w:rPr>
      </w:pPr>
      <w:r w:rsidRPr="00BF3AD0">
        <w:rPr>
          <w:rStyle w:val="hps"/>
          <w:b/>
          <w:lang w:val="en-US"/>
        </w:rPr>
        <w:t xml:space="preserve">Keywords: </w:t>
      </w:r>
      <w:r w:rsidR="008C18D2" w:rsidRPr="00BF3AD0">
        <w:rPr>
          <w:rStyle w:val="hps"/>
          <w:bCs/>
          <w:sz w:val="18"/>
          <w:szCs w:val="20"/>
          <w:lang w:val="en-US"/>
        </w:rPr>
        <w:t>Keyword, keyword</w:t>
      </w:r>
      <w:r w:rsidRPr="00BF3AD0">
        <w:rPr>
          <w:rStyle w:val="hps"/>
          <w:bCs/>
          <w:sz w:val="18"/>
          <w:szCs w:val="20"/>
          <w:lang w:val="en-US"/>
        </w:rPr>
        <w:t xml:space="preserve">, </w:t>
      </w:r>
      <w:r w:rsidR="008C18D2" w:rsidRPr="00BF3AD0">
        <w:rPr>
          <w:rStyle w:val="hps"/>
          <w:bCs/>
          <w:sz w:val="18"/>
          <w:szCs w:val="20"/>
          <w:lang w:val="en-US"/>
        </w:rPr>
        <w:t>keyword, keyword, keyword (5 words)</w:t>
      </w:r>
      <w:r w:rsidR="00C023A3" w:rsidRPr="00BF3AD0">
        <w:rPr>
          <w:rStyle w:val="hps"/>
          <w:bCs/>
          <w:sz w:val="18"/>
          <w:szCs w:val="20"/>
          <w:lang w:val="en-US"/>
        </w:rPr>
        <w:t>.</w:t>
      </w:r>
    </w:p>
    <w:p w14:paraId="532D28B3" w14:textId="5528EAFE" w:rsidR="00DA772E" w:rsidRPr="00BF3AD0" w:rsidRDefault="002440A0" w:rsidP="006956E8">
      <w:pPr>
        <w:spacing w:before="240" w:after="360" w:line="240" w:lineRule="auto"/>
        <w:ind w:left="850"/>
        <w:rPr>
          <w:color w:val="000000" w:themeColor="text1"/>
          <w:sz w:val="16"/>
          <w:szCs w:val="16"/>
          <w:lang w:eastAsia="ja-JP"/>
        </w:rPr>
        <w:sectPr w:rsidR="00DA772E" w:rsidRPr="00BF3AD0" w:rsidSect="00234DE3">
          <w:headerReference w:type="even" r:id="rId7"/>
          <w:headerReference w:type="default" r:id="rId8"/>
          <w:footerReference w:type="even" r:id="rId9"/>
          <w:footerReference w:type="default" r:id="rId10"/>
          <w:headerReference w:type="first" r:id="rId11"/>
          <w:footerReference w:type="first" r:id="rId12"/>
          <w:pgSz w:w="11907" w:h="16840" w:code="9"/>
          <w:pgMar w:top="1418" w:right="1418" w:bottom="1418" w:left="1418" w:header="720" w:footer="720" w:gutter="0"/>
          <w:pgNumType w:start="1"/>
          <w:cols w:space="720"/>
          <w:titlePg/>
          <w:docGrid w:linePitch="360"/>
        </w:sectPr>
      </w:pPr>
      <w:r w:rsidRPr="00BF3AD0">
        <w:rPr>
          <w:b/>
          <w:noProof/>
          <w:lang w:val="en-US"/>
        </w:rPr>
        <mc:AlternateContent>
          <mc:Choice Requires="wps">
            <w:drawing>
              <wp:anchor distT="0" distB="0" distL="114300" distR="114300" simplePos="0" relativeHeight="251659264" behindDoc="0" locked="0" layoutInCell="1" allowOverlap="1" wp14:anchorId="1430B383" wp14:editId="0CF735C5">
                <wp:simplePos x="0" y="0"/>
                <wp:positionH relativeFrom="column">
                  <wp:posOffset>545465</wp:posOffset>
                </wp:positionH>
                <wp:positionV relativeFrom="paragraph">
                  <wp:posOffset>396240</wp:posOffset>
                </wp:positionV>
                <wp:extent cx="5184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184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467E2"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5pt,31.2pt" to="451.15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75atQEAALcDAAAOAAAAZHJzL2Uyb0RvYy54bWysU8GOEzEMvSPxD1HudKYr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" strokecolor="black [3200]" strokeweight=".5pt">
                <v:stroke joinstyle="miter"/>
              </v:line>
            </w:pict>
          </mc:Fallback>
        </mc:AlternateContent>
      </w:r>
      <w:r w:rsidRPr="00BF3AD0">
        <w:rPr>
          <w:rFonts w:cs="Arial"/>
          <w:b/>
          <w:bCs/>
          <w:color w:val="000000" w:themeColor="text1"/>
          <w:sz w:val="16"/>
          <w:szCs w:val="16"/>
          <w:shd w:val="clear" w:color="auto" w:fill="FFFFFF"/>
        </w:rPr>
        <w:t>How to Cite</w:t>
      </w:r>
      <w:r w:rsidRPr="00BF3AD0">
        <w:rPr>
          <w:rFonts w:cs="Arial"/>
          <w:color w:val="000000" w:themeColor="text1"/>
          <w:sz w:val="16"/>
          <w:szCs w:val="16"/>
          <w:shd w:val="clear" w:color="auto" w:fill="FFFFFF"/>
        </w:rPr>
        <w:t xml:space="preserve">: </w:t>
      </w:r>
      <w:r w:rsidR="008C18D2" w:rsidRPr="00BF3AD0">
        <w:rPr>
          <w:rFonts w:cs="Arial"/>
          <w:color w:val="000000" w:themeColor="text1"/>
          <w:sz w:val="16"/>
          <w:szCs w:val="16"/>
          <w:shd w:val="clear" w:color="auto" w:fill="FFFFFF"/>
          <w:lang w:val="en-US"/>
        </w:rPr>
        <w:t xml:space="preserve">APA style. </w:t>
      </w:r>
      <w:r w:rsidR="00266657" w:rsidRPr="00BF3AD0">
        <w:rPr>
          <w:rFonts w:cs="Arial"/>
          <w:color w:val="000000" w:themeColor="text1"/>
          <w:sz w:val="16"/>
          <w:szCs w:val="16"/>
          <w:shd w:val="clear" w:color="auto" w:fill="FFFFFF"/>
          <w:lang w:val="en-US"/>
        </w:rPr>
        <w:t>A</w:t>
      </w:r>
      <w:r w:rsidR="008C18D2" w:rsidRPr="00BF3AD0">
        <w:rPr>
          <w:rFonts w:cs="Arial"/>
          <w:color w:val="000000" w:themeColor="text1"/>
          <w:sz w:val="16"/>
          <w:szCs w:val="16"/>
          <w:shd w:val="clear" w:color="auto" w:fill="FFFFFF"/>
          <w:lang w:val="en-US"/>
        </w:rPr>
        <w:t>uthor</w:t>
      </w:r>
      <w:r w:rsidR="00266657" w:rsidRPr="00BF3AD0">
        <w:rPr>
          <w:rFonts w:cs="Arial"/>
          <w:color w:val="000000" w:themeColor="text1"/>
          <w:sz w:val="16"/>
          <w:szCs w:val="16"/>
          <w:shd w:val="clear" w:color="auto" w:fill="FFFFFF"/>
          <w:lang w:val="en-US"/>
        </w:rPr>
        <w:t>.</w:t>
      </w:r>
      <w:r w:rsidRPr="00BF3AD0">
        <w:rPr>
          <w:rFonts w:cs="Arial"/>
          <w:color w:val="000000" w:themeColor="text1"/>
          <w:sz w:val="16"/>
          <w:szCs w:val="16"/>
          <w:shd w:val="clear" w:color="auto" w:fill="FFFFFF"/>
        </w:rPr>
        <w:t xml:space="preserve"> (</w:t>
      </w:r>
      <w:r w:rsidR="008C18D2" w:rsidRPr="00BF3AD0">
        <w:rPr>
          <w:rFonts w:cs="Arial"/>
          <w:color w:val="000000" w:themeColor="text1"/>
          <w:sz w:val="16"/>
          <w:szCs w:val="16"/>
          <w:shd w:val="clear" w:color="auto" w:fill="FFFFFF"/>
          <w:lang w:val="en-US"/>
        </w:rPr>
        <w:t>year</w:t>
      </w:r>
      <w:r w:rsidRPr="00BF3AD0">
        <w:rPr>
          <w:rFonts w:cs="Arial"/>
          <w:color w:val="000000" w:themeColor="text1"/>
          <w:sz w:val="16"/>
          <w:szCs w:val="16"/>
          <w:shd w:val="clear" w:color="auto" w:fill="FFFFFF"/>
        </w:rPr>
        <w:t xml:space="preserve">). </w:t>
      </w:r>
      <w:r w:rsidR="008C18D2" w:rsidRPr="00BF3AD0">
        <w:rPr>
          <w:rFonts w:cs="Arial"/>
          <w:color w:val="000000" w:themeColor="text1"/>
          <w:sz w:val="16"/>
          <w:szCs w:val="16"/>
          <w:shd w:val="clear" w:color="auto" w:fill="FFFFFF"/>
          <w:lang w:val="en-US"/>
        </w:rPr>
        <w:t>Paper Title</w:t>
      </w:r>
      <w:r w:rsidRPr="00BF3AD0">
        <w:rPr>
          <w:rFonts w:cs="Arial"/>
          <w:color w:val="000000" w:themeColor="text1"/>
          <w:sz w:val="16"/>
          <w:szCs w:val="16"/>
          <w:shd w:val="clear" w:color="auto" w:fill="FFFFFF"/>
        </w:rPr>
        <w:t>. </w:t>
      </w:r>
      <w:r w:rsidR="0086746A">
        <w:rPr>
          <w:rFonts w:cs="Arial"/>
          <w:i/>
          <w:iCs/>
          <w:color w:val="000000" w:themeColor="text1"/>
          <w:sz w:val="16"/>
          <w:szCs w:val="16"/>
          <w:shd w:val="clear" w:color="auto" w:fill="FFFFFF"/>
          <w:lang w:val="en-US"/>
        </w:rPr>
        <w:t>Name of Journal</w:t>
      </w:r>
      <w:r w:rsidRPr="00BF3AD0">
        <w:rPr>
          <w:rFonts w:cs="Arial"/>
          <w:i/>
          <w:iCs/>
          <w:color w:val="000000" w:themeColor="text1"/>
          <w:sz w:val="16"/>
          <w:szCs w:val="16"/>
          <w:shd w:val="clear" w:color="auto" w:fill="FFFFFF"/>
        </w:rPr>
        <w:t xml:space="preserve">, </w:t>
      </w:r>
      <w:r w:rsidR="008C18D2" w:rsidRPr="00BF3AD0">
        <w:rPr>
          <w:rFonts w:cs="Arial"/>
          <w:i/>
          <w:iCs/>
          <w:color w:val="000000" w:themeColor="text1"/>
          <w:sz w:val="16"/>
          <w:szCs w:val="16"/>
          <w:shd w:val="clear" w:color="auto" w:fill="FFFFFF"/>
          <w:lang w:val="en-US"/>
        </w:rPr>
        <w:t>x</w:t>
      </w:r>
      <w:r w:rsidRPr="00BF3AD0">
        <w:rPr>
          <w:rFonts w:cs="Arial"/>
          <w:color w:val="000000" w:themeColor="text1"/>
          <w:sz w:val="16"/>
          <w:szCs w:val="16"/>
          <w:shd w:val="clear" w:color="auto" w:fill="FFFFFF"/>
        </w:rPr>
        <w:t>(</w:t>
      </w:r>
      <w:r w:rsidR="008C18D2" w:rsidRPr="00BF3AD0">
        <w:rPr>
          <w:rFonts w:cs="Arial"/>
          <w:color w:val="000000" w:themeColor="text1"/>
          <w:sz w:val="16"/>
          <w:szCs w:val="16"/>
          <w:shd w:val="clear" w:color="auto" w:fill="FFFFFF"/>
          <w:lang w:val="en-US"/>
        </w:rPr>
        <w:t>x</w:t>
      </w:r>
      <w:r w:rsidRPr="00BF3AD0">
        <w:rPr>
          <w:rFonts w:cs="Arial"/>
          <w:color w:val="000000" w:themeColor="text1"/>
          <w:sz w:val="16"/>
          <w:szCs w:val="16"/>
          <w:shd w:val="clear" w:color="auto" w:fill="FFFFFF"/>
        </w:rPr>
        <w:t xml:space="preserve">), </w:t>
      </w:r>
      <w:r w:rsidR="008C18D2" w:rsidRPr="00BF3AD0">
        <w:rPr>
          <w:rFonts w:cs="Arial"/>
          <w:color w:val="000000" w:themeColor="text1"/>
          <w:sz w:val="16"/>
          <w:szCs w:val="16"/>
          <w:shd w:val="clear" w:color="auto" w:fill="FFFFFF"/>
          <w:lang w:val="en-US"/>
        </w:rPr>
        <w:t>xxx</w:t>
      </w:r>
      <w:r w:rsidRPr="00BF3AD0">
        <w:rPr>
          <w:rFonts w:cs="Arial"/>
          <w:color w:val="000000" w:themeColor="text1"/>
          <w:sz w:val="16"/>
          <w:szCs w:val="16"/>
          <w:shd w:val="clear" w:color="auto" w:fill="FFFFFF"/>
        </w:rPr>
        <w:t>-</w:t>
      </w:r>
      <w:r w:rsidR="008C18D2" w:rsidRPr="00BF3AD0">
        <w:rPr>
          <w:rFonts w:cs="Arial"/>
          <w:color w:val="000000" w:themeColor="text1"/>
          <w:sz w:val="16"/>
          <w:szCs w:val="16"/>
          <w:shd w:val="clear" w:color="auto" w:fill="FFFFFF"/>
          <w:lang w:val="en-US"/>
        </w:rPr>
        <w:t>xxx</w:t>
      </w:r>
      <w:r w:rsidRPr="00BF3AD0">
        <w:rPr>
          <w:rFonts w:cs="Arial"/>
          <w:color w:val="000000" w:themeColor="text1"/>
          <w:sz w:val="16"/>
          <w:szCs w:val="16"/>
          <w:shd w:val="clear" w:color="auto" w:fill="FFFFFF"/>
        </w:rPr>
        <w:t>. doi:http://dx.doi.org/10.17509/</w:t>
      </w:r>
      <w:r w:rsidR="0086746A">
        <w:rPr>
          <w:rFonts w:cs="Arial"/>
          <w:color w:val="000000" w:themeColor="text1"/>
          <w:sz w:val="16"/>
          <w:szCs w:val="16"/>
          <w:shd w:val="clear" w:color="auto" w:fill="FFFFFF"/>
          <w:lang w:val="en-US"/>
        </w:rPr>
        <w:t>Journal…</w:t>
      </w:r>
      <w:r w:rsidRPr="00BF3AD0">
        <w:rPr>
          <w:rFonts w:cs="Arial"/>
          <w:color w:val="000000" w:themeColor="text1"/>
          <w:sz w:val="16"/>
          <w:szCs w:val="16"/>
          <w:shd w:val="clear" w:color="auto" w:fill="FFFFFF"/>
        </w:rPr>
        <w:t>.</w:t>
      </w:r>
      <w:proofErr w:type="spellStart"/>
      <w:r w:rsidR="008C18D2" w:rsidRPr="00BF3AD0">
        <w:rPr>
          <w:rFonts w:cs="Arial"/>
          <w:color w:val="000000" w:themeColor="text1"/>
          <w:sz w:val="16"/>
          <w:szCs w:val="16"/>
          <w:shd w:val="clear" w:color="auto" w:fill="FFFFFF"/>
          <w:lang w:val="en-US"/>
        </w:rPr>
        <w:t>xxxx</w:t>
      </w:r>
      <w:proofErr w:type="spellEnd"/>
      <w:r w:rsidRPr="00BF3AD0">
        <w:rPr>
          <w:rFonts w:cs="Arial"/>
          <w:color w:val="000000" w:themeColor="text1"/>
          <w:sz w:val="16"/>
          <w:szCs w:val="16"/>
          <w:shd w:val="clear" w:color="auto" w:fill="FFFFFF"/>
        </w:rPr>
        <w:t>.</w:t>
      </w:r>
      <w:proofErr w:type="spellStart"/>
      <w:r w:rsidR="008C18D2" w:rsidRPr="00BF3AD0">
        <w:rPr>
          <w:rFonts w:cs="Arial"/>
          <w:color w:val="000000" w:themeColor="text1"/>
          <w:sz w:val="16"/>
          <w:szCs w:val="16"/>
          <w:shd w:val="clear" w:color="auto" w:fill="FFFFFF"/>
          <w:lang w:val="en-US"/>
        </w:rPr>
        <w:t>xxxxx</w:t>
      </w:r>
      <w:proofErr w:type="spellEnd"/>
      <w:r w:rsidRPr="00BF3AD0">
        <w:rPr>
          <w:color w:val="000000" w:themeColor="text1"/>
          <w:sz w:val="16"/>
          <w:szCs w:val="16"/>
        </w:rPr>
        <w:t>.</w:t>
      </w:r>
    </w:p>
    <w:p w14:paraId="02A0E61E" w14:textId="7372451C" w:rsidR="000D5644" w:rsidRPr="00BF3AD0" w:rsidRDefault="00FA2574" w:rsidP="000D5644">
      <w:pPr>
        <w:rPr>
          <w:rStyle w:val="blackclass"/>
          <w:b/>
          <w:color w:val="000000"/>
          <w:szCs w:val="20"/>
          <w:shd w:val="clear" w:color="auto" w:fill="FFFFFF"/>
        </w:rPr>
      </w:pPr>
      <w:r w:rsidRPr="00BF3AD0">
        <w:rPr>
          <w:b/>
        </w:rPr>
        <w:t>INTRODUCTION</w:t>
      </w:r>
      <w:r w:rsidRPr="00BF3AD0">
        <w:t xml:space="preserve"> ~ Describes the problems studied along with a literature review (the theory does not need to make its own subtitle, but integrates it with the introduction), ended by explaining the purpose and necessity of the study. The six important points that must be included in the introduction should give a clear description of the following aspects (1) a brief general background of the study; (2) state of the art (a brief literature review) of previous study to justify the novelty of the article made (should refer to journals in the last 10 years); (3) gap analysis or gap statement (originality) or novelty statement or uniquely difference </w:t>
      </w:r>
      <w:r w:rsidR="00604A6A">
        <w:rPr>
          <w:lang w:val="en-GB"/>
        </w:rPr>
        <w:t>to</w:t>
      </w:r>
      <w:r w:rsidRPr="00BF3AD0">
        <w:t xml:space="preserve"> the research compared to the previous study or based on state of the art (in terms of the importance of the research and comparison of uniqueness of the previous research); (4) problems and / or hypotheses (if any); (5) problem</w:t>
      </w:r>
      <w:r w:rsidR="00604A6A">
        <w:rPr>
          <w:lang w:val="en-GB"/>
        </w:rPr>
        <w:t>-</w:t>
      </w:r>
      <w:r w:rsidRPr="00BF3AD0">
        <w:t xml:space="preserve">solving approach (if any); (6) expected results or research objectives </w:t>
      </w:r>
      <w:r w:rsidRPr="00BF3AD0">
        <w:rPr>
          <w:b/>
        </w:rPr>
        <w:t xml:space="preserve">(CG 10pt font, justify, A </w:t>
      </w:r>
      <w:r w:rsidRPr="00BF3AD0">
        <w:rPr>
          <w:b/>
          <w:i/>
          <w:iCs/>
        </w:rPr>
        <w:t>left-aligned</w:t>
      </w:r>
      <w:r w:rsidRPr="00BF3AD0">
        <w:rPr>
          <w:b/>
        </w:rPr>
        <w:t xml:space="preserve"> paragraph, 1.5 spacing, space between paragraphs 10pt).</w:t>
      </w:r>
    </w:p>
    <w:p w14:paraId="72AA9947" w14:textId="7082B9B9" w:rsidR="008A50B1" w:rsidRPr="00BF3AD0" w:rsidRDefault="00820E35" w:rsidP="00841C28">
      <w:pPr>
        <w:pStyle w:val="Heading1"/>
        <w:spacing w:before="240"/>
        <w:rPr>
          <w:lang w:val="en-US"/>
        </w:rPr>
      </w:pPr>
      <w:r w:rsidRPr="00BF3AD0">
        <w:rPr>
          <w:lang w:val="en-US"/>
        </w:rPr>
        <w:t>METHOD</w:t>
      </w:r>
      <w:r w:rsidR="0021432A" w:rsidRPr="00BF3AD0">
        <w:rPr>
          <w:lang w:val="en-US"/>
        </w:rPr>
        <w:t xml:space="preserve"> </w:t>
      </w:r>
      <w:r w:rsidR="0021432A" w:rsidRPr="00BF3AD0">
        <w:rPr>
          <w:rStyle w:val="blackclass"/>
          <w:color w:val="000000"/>
          <w:szCs w:val="20"/>
          <w:shd w:val="clear" w:color="auto" w:fill="FFFFFF"/>
        </w:rPr>
        <w:t>(</w:t>
      </w:r>
      <w:r w:rsidR="0021432A" w:rsidRPr="00BF3AD0">
        <w:rPr>
          <w:rStyle w:val="blackclass"/>
          <w:color w:val="000000"/>
          <w:szCs w:val="20"/>
          <w:shd w:val="clear" w:color="auto" w:fill="FFFFFF"/>
          <w:lang w:val="en-US"/>
        </w:rPr>
        <w:t>HEADING 1, UPPERCASE</w:t>
      </w:r>
      <w:r w:rsidR="0021432A" w:rsidRPr="00BF3AD0">
        <w:rPr>
          <w:rStyle w:val="blackclass"/>
          <w:color w:val="000000"/>
          <w:szCs w:val="20"/>
          <w:shd w:val="clear" w:color="auto" w:fill="FFFFFF"/>
        </w:rPr>
        <w:t>, FONT CG 10PT,</w:t>
      </w:r>
      <w:r w:rsidR="0021432A" w:rsidRPr="00BF3AD0">
        <w:rPr>
          <w:rStyle w:val="blackclass"/>
          <w:color w:val="000000"/>
          <w:szCs w:val="20"/>
          <w:shd w:val="clear" w:color="auto" w:fill="FFFFFF"/>
          <w:lang w:val="en-US"/>
        </w:rPr>
        <w:t xml:space="preserve"> </w:t>
      </w:r>
      <w:r w:rsidR="0021432A" w:rsidRPr="00BF3AD0">
        <w:rPr>
          <w:rStyle w:val="blackclass"/>
          <w:color w:val="000000"/>
          <w:szCs w:val="20"/>
          <w:shd w:val="clear" w:color="auto" w:fill="FFFFFF"/>
        </w:rPr>
        <w:t>BOLD)</w:t>
      </w:r>
    </w:p>
    <w:p w14:paraId="2140A6E8" w14:textId="567F8130" w:rsidR="000A57E2" w:rsidRPr="00BF3AD0" w:rsidRDefault="00FA2574" w:rsidP="000A57E2">
      <w:pPr>
        <w:rPr>
          <w:rStyle w:val="blackclass"/>
          <w:b/>
          <w:color w:val="000000"/>
          <w:szCs w:val="20"/>
          <w:shd w:val="clear" w:color="auto" w:fill="FFFFFF"/>
        </w:rPr>
      </w:pPr>
      <w:r w:rsidRPr="00BF3AD0">
        <w:t xml:space="preserve">Describe the methods/designs/procedures used in the study. Equipped with an exposure to the research site in general, and research subjects in detail. </w:t>
      </w:r>
      <w:r w:rsidRPr="00BF3AD0">
        <w:rPr>
          <w:b/>
        </w:rPr>
        <w:t xml:space="preserve">(CG 10pt font, justify, A </w:t>
      </w:r>
      <w:r w:rsidRPr="00BF3AD0">
        <w:rPr>
          <w:b/>
          <w:i/>
          <w:iCs/>
        </w:rPr>
        <w:t>left-aligned</w:t>
      </w:r>
      <w:r w:rsidRPr="00BF3AD0">
        <w:rPr>
          <w:b/>
        </w:rPr>
        <w:t xml:space="preserve"> paragraph, 1.5 spacing, space between paragraphs 10pt).</w:t>
      </w:r>
    </w:p>
    <w:p w14:paraId="15C7200C" w14:textId="3F8EEFBE" w:rsidR="008A50B1" w:rsidRPr="00BF3AD0" w:rsidRDefault="000A57E2" w:rsidP="000A57E2">
      <w:pPr>
        <w:pStyle w:val="Heading2"/>
        <w:rPr>
          <w:lang w:val="en-US"/>
        </w:rPr>
      </w:pPr>
      <w:r w:rsidRPr="00BF3AD0">
        <w:rPr>
          <w:lang w:val="en-US"/>
        </w:rPr>
        <w:t xml:space="preserve">Heading 2 </w:t>
      </w:r>
      <w:r w:rsidR="00FA2574" w:rsidRPr="00BF3AD0">
        <w:t>If Required</w:t>
      </w:r>
    </w:p>
    <w:p w14:paraId="43A9D7E2" w14:textId="6E416CCA" w:rsidR="000A57E2" w:rsidRPr="00BF3AD0" w:rsidRDefault="00C57BB5" w:rsidP="000A57E2">
      <w:pPr>
        <w:rPr>
          <w:rStyle w:val="blackclass"/>
          <w:b/>
          <w:color w:val="000000"/>
          <w:szCs w:val="20"/>
          <w:shd w:val="clear" w:color="auto" w:fill="FFFFFF"/>
        </w:rPr>
      </w:pPr>
      <w:r w:rsidRPr="00BF3AD0">
        <w:t>Describe the methods/designs/procedures used in the study. Equipped with an exposure to the research site in general, and research subjects in detail</w:t>
      </w:r>
      <w:r w:rsidR="00604A6A">
        <w:rPr>
          <w:lang w:val="en-GB"/>
        </w:rPr>
        <w:t>.</w:t>
      </w:r>
      <w:r w:rsidRPr="00BF3AD0">
        <w:t xml:space="preserve"> </w:t>
      </w:r>
      <w:r w:rsidRPr="00BF3AD0">
        <w:rPr>
          <w:b/>
        </w:rPr>
        <w:t xml:space="preserve">(CG 10pt font, justify, A </w:t>
      </w:r>
      <w:r w:rsidRPr="00BF3AD0">
        <w:rPr>
          <w:b/>
          <w:i/>
          <w:iCs/>
        </w:rPr>
        <w:t>left-aligned</w:t>
      </w:r>
      <w:r w:rsidRPr="00BF3AD0">
        <w:rPr>
          <w:b/>
        </w:rPr>
        <w:t xml:space="preserve"> paragraph, 1.5 spacing, space between paragraphs 10pt).</w:t>
      </w:r>
    </w:p>
    <w:p w14:paraId="0CDD39E3" w14:textId="77777777" w:rsidR="004D6CB3" w:rsidRDefault="004D6CB3" w:rsidP="000F7406">
      <w:pPr>
        <w:pStyle w:val="Heading3"/>
        <w:sectPr w:rsidR="004D6CB3" w:rsidSect="004D6CB3">
          <w:type w:val="continuous"/>
          <w:pgSz w:w="11907" w:h="16840" w:code="9"/>
          <w:pgMar w:top="1418" w:right="1418" w:bottom="1418" w:left="1418" w:header="720" w:footer="720" w:gutter="0"/>
          <w:cols w:space="720"/>
          <w:docGrid w:linePitch="360"/>
        </w:sectPr>
      </w:pPr>
    </w:p>
    <w:p w14:paraId="2C649166" w14:textId="5C5A3CD9" w:rsidR="000F7406" w:rsidRPr="00BF3AD0" w:rsidRDefault="00835423" w:rsidP="000F7406">
      <w:pPr>
        <w:pStyle w:val="Heading3"/>
        <w:rPr>
          <w:rStyle w:val="blackclass"/>
          <w:i w:val="0"/>
        </w:rPr>
      </w:pPr>
      <w:r w:rsidRPr="00BF3AD0">
        <w:lastRenderedPageBreak/>
        <w:t>Heading 3 If Required</w:t>
      </w:r>
    </w:p>
    <w:p w14:paraId="1E836BC6" w14:textId="0B132BC6" w:rsidR="000F7406" w:rsidRPr="00BF3AD0" w:rsidRDefault="00270239" w:rsidP="000F7406">
      <w:pPr>
        <w:rPr>
          <w:rStyle w:val="blackclass"/>
          <w:b/>
          <w:color w:val="000000"/>
          <w:szCs w:val="20"/>
          <w:shd w:val="clear" w:color="auto" w:fill="FFFFFF"/>
        </w:rPr>
      </w:pPr>
      <w:r w:rsidRPr="00BF3AD0">
        <w:t xml:space="preserve">Describe the methods/designs/procedures used in the study. Equipped with exposure to the research site in general, and detailed research subjects. </w:t>
      </w:r>
      <w:r w:rsidRPr="00BF3AD0">
        <w:rPr>
          <w:b/>
        </w:rPr>
        <w:t xml:space="preserve">(CG 10pt font, justify, A </w:t>
      </w:r>
      <w:r w:rsidRPr="00BF3AD0">
        <w:rPr>
          <w:b/>
          <w:i/>
          <w:iCs/>
        </w:rPr>
        <w:t>left-aligned</w:t>
      </w:r>
      <w:r w:rsidRPr="00BF3AD0">
        <w:rPr>
          <w:b/>
        </w:rPr>
        <w:t xml:space="preserve"> paragraph, 1.5 spacing, space between paragraphs 10pt).</w:t>
      </w:r>
    </w:p>
    <w:p w14:paraId="13252B87" w14:textId="36E7FA1F" w:rsidR="008A50B1" w:rsidRPr="00BF3AD0" w:rsidRDefault="00820E35" w:rsidP="00AB2715">
      <w:pPr>
        <w:pStyle w:val="Heading1"/>
        <w:spacing w:before="240"/>
        <w:rPr>
          <w:lang w:val="en-US"/>
        </w:rPr>
      </w:pPr>
      <w:r w:rsidRPr="00BF3AD0">
        <w:rPr>
          <w:lang w:val="en-US"/>
        </w:rPr>
        <w:t>RESULTS</w:t>
      </w:r>
    </w:p>
    <w:p w14:paraId="1403923E" w14:textId="5DAAECAB" w:rsidR="004B55D6" w:rsidRPr="00BF3AD0" w:rsidRDefault="001D2BEF" w:rsidP="00445BB2">
      <w:pPr>
        <w:rPr>
          <w:lang w:val="en-US"/>
        </w:rPr>
      </w:pPr>
      <w:r w:rsidRPr="00BF3AD0">
        <w:t xml:space="preserve">Describe the results of the study in accordance with the problems formulated / reviewed in the introduction. Results and discussion are separated. All types of the research must discuss the findings based on theory. Four important points that must be implied/explicit in the results and discussion section are: (1) (what/how) the data presented has been processed (not raw data), set out in tables or pictures (select one), and give an information that is  easy to understand and pictures/tables are clearly referenced; (2) (why) in the discussion section there is a connection between the results obtained and the basic concepts and/or hypotheses; (3) (what else) there is a match or contradiction with the results of other people's research; and (4) write the implications of the results of both theoretical and implementation of the research. </w:t>
      </w:r>
      <w:r w:rsidRPr="00BF3AD0">
        <w:rPr>
          <w:b/>
        </w:rPr>
        <w:t xml:space="preserve">(CG 10pt font, justify, A </w:t>
      </w:r>
      <w:r w:rsidRPr="00BF3AD0">
        <w:rPr>
          <w:b/>
          <w:i/>
          <w:iCs/>
        </w:rPr>
        <w:t>left-aligned</w:t>
      </w:r>
      <w:r w:rsidRPr="00BF3AD0">
        <w:rPr>
          <w:b/>
        </w:rPr>
        <w:t xml:space="preserve"> paragraph, 1.5 spacing, space between paragraphs 10pt).</w:t>
      </w:r>
    </w:p>
    <w:p w14:paraId="680E10D7" w14:textId="67ED7AC2" w:rsidR="00C32094" w:rsidRPr="00BF3AD0" w:rsidRDefault="003B04D1" w:rsidP="00F93D18">
      <w:pPr>
        <w:pStyle w:val="Heading2"/>
        <w:spacing w:before="240"/>
        <w:rPr>
          <w:lang w:val="en-US"/>
        </w:rPr>
      </w:pPr>
      <w:r w:rsidRPr="00BF3AD0">
        <w:t>Heading 2 If Required</w:t>
      </w:r>
    </w:p>
    <w:p w14:paraId="7EA8EA68" w14:textId="0B164F91" w:rsidR="00AA3904" w:rsidRPr="00BF3AD0" w:rsidRDefault="003B04D1" w:rsidP="00AA3904">
      <w:pPr>
        <w:rPr>
          <w:rStyle w:val="blackclass"/>
          <w:color w:val="000000"/>
          <w:szCs w:val="20"/>
          <w:shd w:val="clear" w:color="auto" w:fill="FFFFFF"/>
          <w:lang w:val="en-US"/>
        </w:rPr>
      </w:pPr>
      <w:r w:rsidRPr="00BF3AD0">
        <w:t>Describe the results of the study in accordance with the problems formulated/reviewed in the introduction. If you use Tables or Images, their numbers must be referred to in the presentation. Table 1 is an example of how to use Tables.</w:t>
      </w:r>
    </w:p>
    <w:p w14:paraId="6CD12140" w14:textId="5A28ACD0" w:rsidR="00727F3F" w:rsidRPr="00BF3AD0" w:rsidRDefault="003B04D1" w:rsidP="00727F3F">
      <w:pPr>
        <w:pStyle w:val="Heading3"/>
        <w:rPr>
          <w:lang w:val="en-US"/>
        </w:rPr>
      </w:pPr>
      <w:r w:rsidRPr="00BF3AD0">
        <w:t>Heading 3 If Required</w:t>
      </w:r>
    </w:p>
    <w:p w14:paraId="444D69A3" w14:textId="403659CF" w:rsidR="00727F3F" w:rsidRPr="00BF3AD0" w:rsidRDefault="003B04D1" w:rsidP="00727F3F">
      <w:pPr>
        <w:rPr>
          <w:rStyle w:val="blackclass"/>
          <w:color w:val="000000"/>
          <w:szCs w:val="20"/>
          <w:shd w:val="clear" w:color="auto" w:fill="FFFFFF"/>
          <w:lang w:val="en-US"/>
        </w:rPr>
      </w:pPr>
      <w:r w:rsidRPr="00BF3AD0">
        <w:t>Describe the results of the study in accordance with the problems formulated/reviewed in the introduction. If you use Tables or Images, their numbers must be referred to in the presentation. Table 1 and Figure 1 are examples for how to use Tables and Figures.</w:t>
      </w:r>
    </w:p>
    <w:p w14:paraId="785B75C6" w14:textId="77777777" w:rsidR="00B7739D" w:rsidRPr="00BF3AD0" w:rsidRDefault="00B7739D" w:rsidP="00727F3F">
      <w:pPr>
        <w:spacing w:before="120" w:after="120"/>
        <w:rPr>
          <w:b/>
          <w:bCs/>
          <w:lang w:val="en-US"/>
        </w:rPr>
        <w:sectPr w:rsidR="00B7739D" w:rsidRPr="00BF3AD0" w:rsidSect="004D6CB3">
          <w:type w:val="continuous"/>
          <w:pgSz w:w="11907" w:h="16840" w:code="9"/>
          <w:pgMar w:top="1418" w:right="1418" w:bottom="1418" w:left="1418" w:header="720" w:footer="720" w:gutter="0"/>
          <w:cols w:space="720"/>
          <w:docGrid w:linePitch="360"/>
        </w:sectPr>
      </w:pPr>
    </w:p>
    <w:p w14:paraId="0BC6C2E2" w14:textId="59BFA247" w:rsidR="00B7739D" w:rsidRPr="00BF3AD0" w:rsidRDefault="000A57E2" w:rsidP="000A57E2">
      <w:pPr>
        <w:pStyle w:val="Caption"/>
        <w:jc w:val="center"/>
        <w:rPr>
          <w:lang w:val="en-US"/>
        </w:rPr>
      </w:pPr>
      <w:r w:rsidRPr="00BF3AD0">
        <w:rPr>
          <w:b/>
          <w:bCs/>
        </w:rPr>
        <w:t xml:space="preserve">Table </w:t>
      </w:r>
      <w:r w:rsidRPr="00BF3AD0">
        <w:rPr>
          <w:b/>
          <w:bCs/>
        </w:rPr>
        <w:fldChar w:fldCharType="begin"/>
      </w:r>
      <w:r w:rsidRPr="00BF3AD0">
        <w:rPr>
          <w:b/>
          <w:bCs/>
        </w:rPr>
        <w:instrText xml:space="preserve"> SEQ Table \* ARABIC </w:instrText>
      </w:r>
      <w:r w:rsidRPr="00BF3AD0">
        <w:rPr>
          <w:b/>
          <w:bCs/>
        </w:rPr>
        <w:fldChar w:fldCharType="separate"/>
      </w:r>
      <w:r w:rsidRPr="00BF3AD0">
        <w:rPr>
          <w:b/>
          <w:bCs/>
          <w:noProof/>
        </w:rPr>
        <w:t>1</w:t>
      </w:r>
      <w:r w:rsidRPr="00BF3AD0">
        <w:rPr>
          <w:b/>
          <w:bCs/>
        </w:rPr>
        <w:fldChar w:fldCharType="end"/>
      </w:r>
      <w:r w:rsidR="00A26EB1" w:rsidRPr="00BF3AD0">
        <w:rPr>
          <w:b/>
          <w:bCs/>
          <w:lang w:val="en-US"/>
        </w:rPr>
        <w:t>.</w:t>
      </w:r>
      <w:r w:rsidR="00A26EB1" w:rsidRPr="00BF3AD0">
        <w:rPr>
          <w:lang w:val="en-US"/>
        </w:rPr>
        <w:t xml:space="preserve"> </w:t>
      </w:r>
      <w:r w:rsidR="003B04D1" w:rsidRPr="00BF3AD0">
        <w:rPr>
          <w:lang w:val="en-US"/>
        </w:rPr>
        <w:t>Table Caption Usag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7"/>
        <w:gridCol w:w="860"/>
        <w:gridCol w:w="860"/>
      </w:tblGrid>
      <w:tr w:rsidR="00B7739D" w:rsidRPr="00BF3AD0" w14:paraId="7E1A507E" w14:textId="77777777" w:rsidTr="00197211">
        <w:trPr>
          <w:jc w:val="center"/>
        </w:trPr>
        <w:tc>
          <w:tcPr>
            <w:tcW w:w="4074" w:type="pct"/>
            <w:tcBorders>
              <w:top w:val="single" w:sz="4" w:space="0" w:color="auto"/>
            </w:tcBorders>
          </w:tcPr>
          <w:p w14:paraId="7E335A0D" w14:textId="058EAD60" w:rsidR="00B7739D" w:rsidRPr="00BF3AD0" w:rsidRDefault="009A1BF7" w:rsidP="00197211">
            <w:pPr>
              <w:spacing w:after="0"/>
              <w:jc w:val="left"/>
              <w:rPr>
                <w:lang w:val="en-US"/>
              </w:rPr>
            </w:pPr>
            <w:r w:rsidRPr="00BF3AD0">
              <w:rPr>
                <w:lang w:val="en-US"/>
              </w:rPr>
              <w:t>The example of the question in Gutman scale</w:t>
            </w:r>
          </w:p>
        </w:tc>
        <w:tc>
          <w:tcPr>
            <w:tcW w:w="463" w:type="pct"/>
            <w:tcBorders>
              <w:top w:val="single" w:sz="4" w:space="0" w:color="auto"/>
            </w:tcBorders>
          </w:tcPr>
          <w:p w14:paraId="1312A5C1" w14:textId="77777777" w:rsidR="00B7739D" w:rsidRPr="00BF3AD0" w:rsidRDefault="00B7739D" w:rsidP="00197211">
            <w:pPr>
              <w:spacing w:after="0"/>
              <w:jc w:val="left"/>
              <w:rPr>
                <w:lang w:val="en-US"/>
              </w:rPr>
            </w:pPr>
            <w:r w:rsidRPr="00BF3AD0">
              <w:rPr>
                <w:lang w:val="en-US"/>
              </w:rPr>
              <w:t>Yes</w:t>
            </w:r>
          </w:p>
        </w:tc>
        <w:tc>
          <w:tcPr>
            <w:tcW w:w="463" w:type="pct"/>
            <w:tcBorders>
              <w:top w:val="single" w:sz="4" w:space="0" w:color="auto"/>
            </w:tcBorders>
          </w:tcPr>
          <w:p w14:paraId="4D6D887F" w14:textId="77777777" w:rsidR="00B7739D" w:rsidRPr="00BF3AD0" w:rsidRDefault="00B7739D" w:rsidP="00197211">
            <w:pPr>
              <w:spacing w:after="0"/>
              <w:jc w:val="left"/>
              <w:rPr>
                <w:lang w:val="en-US"/>
              </w:rPr>
            </w:pPr>
            <w:r w:rsidRPr="00BF3AD0">
              <w:rPr>
                <w:lang w:val="en-US"/>
              </w:rPr>
              <w:t>No</w:t>
            </w:r>
          </w:p>
        </w:tc>
      </w:tr>
      <w:tr w:rsidR="009A1BF7" w:rsidRPr="00BF3AD0" w14:paraId="02BDE4CC" w14:textId="77777777" w:rsidTr="00197211">
        <w:trPr>
          <w:jc w:val="center"/>
        </w:trPr>
        <w:tc>
          <w:tcPr>
            <w:tcW w:w="4074" w:type="pct"/>
            <w:tcBorders>
              <w:top w:val="single" w:sz="4" w:space="0" w:color="auto"/>
            </w:tcBorders>
          </w:tcPr>
          <w:p w14:paraId="528EE23D" w14:textId="5751C9E4" w:rsidR="009A1BF7" w:rsidRPr="00BF3AD0" w:rsidRDefault="009A1BF7" w:rsidP="009A1BF7">
            <w:pPr>
              <w:spacing w:after="0"/>
              <w:jc w:val="left"/>
              <w:rPr>
                <w:lang w:val="en-US"/>
              </w:rPr>
            </w:pPr>
            <w:r w:rsidRPr="00BF3AD0">
              <w:rPr>
                <w:lang w:val="en-US"/>
              </w:rPr>
              <w:t>Question 1?</w:t>
            </w:r>
          </w:p>
        </w:tc>
        <w:tc>
          <w:tcPr>
            <w:tcW w:w="463" w:type="pct"/>
            <w:tcBorders>
              <w:top w:val="single" w:sz="4" w:space="0" w:color="auto"/>
            </w:tcBorders>
          </w:tcPr>
          <w:p w14:paraId="4E8A30BA" w14:textId="2013AECE" w:rsidR="009A1BF7" w:rsidRPr="00BF3AD0" w:rsidRDefault="009A1BF7" w:rsidP="009A1BF7">
            <w:pPr>
              <w:spacing w:after="0"/>
              <w:jc w:val="left"/>
              <w:rPr>
                <w:lang w:val="en-US"/>
              </w:rPr>
            </w:pPr>
            <w:r w:rsidRPr="00BF3AD0">
              <w:rPr>
                <w:lang w:val="en-US"/>
              </w:rPr>
              <w:t>90</w:t>
            </w:r>
          </w:p>
        </w:tc>
        <w:tc>
          <w:tcPr>
            <w:tcW w:w="463" w:type="pct"/>
            <w:tcBorders>
              <w:top w:val="single" w:sz="4" w:space="0" w:color="auto"/>
            </w:tcBorders>
          </w:tcPr>
          <w:p w14:paraId="267C1EFF" w14:textId="7AA4F52E" w:rsidR="009A1BF7" w:rsidRPr="00BF3AD0" w:rsidRDefault="009A1BF7" w:rsidP="009A1BF7">
            <w:pPr>
              <w:spacing w:after="0"/>
              <w:jc w:val="left"/>
              <w:rPr>
                <w:lang w:val="en-US"/>
              </w:rPr>
            </w:pPr>
            <w:r w:rsidRPr="00BF3AD0">
              <w:rPr>
                <w:lang w:val="en-US"/>
              </w:rPr>
              <w:t>10</w:t>
            </w:r>
          </w:p>
        </w:tc>
      </w:tr>
      <w:tr w:rsidR="009A1BF7" w:rsidRPr="00BF3AD0" w14:paraId="2F018B84" w14:textId="77777777" w:rsidTr="00197211">
        <w:trPr>
          <w:jc w:val="center"/>
        </w:trPr>
        <w:tc>
          <w:tcPr>
            <w:tcW w:w="4074" w:type="pct"/>
          </w:tcPr>
          <w:p w14:paraId="49FF1683" w14:textId="603796B8" w:rsidR="009A1BF7" w:rsidRPr="00BF3AD0" w:rsidRDefault="009A1BF7" w:rsidP="009A1BF7">
            <w:pPr>
              <w:spacing w:after="0"/>
              <w:jc w:val="left"/>
              <w:rPr>
                <w:lang w:val="en-US"/>
              </w:rPr>
            </w:pPr>
            <w:r w:rsidRPr="00BF3AD0">
              <w:rPr>
                <w:lang w:val="en-US"/>
              </w:rPr>
              <w:t>Question 2?</w:t>
            </w:r>
          </w:p>
        </w:tc>
        <w:tc>
          <w:tcPr>
            <w:tcW w:w="463" w:type="pct"/>
          </w:tcPr>
          <w:p w14:paraId="5A0F8678" w14:textId="4C91BABE" w:rsidR="009A1BF7" w:rsidRPr="00BF3AD0" w:rsidRDefault="009A1BF7" w:rsidP="009A1BF7">
            <w:pPr>
              <w:spacing w:after="0"/>
              <w:jc w:val="left"/>
              <w:rPr>
                <w:lang w:val="en-US"/>
              </w:rPr>
            </w:pPr>
            <w:r w:rsidRPr="00BF3AD0">
              <w:rPr>
                <w:lang w:val="en-US"/>
              </w:rPr>
              <w:t>80</w:t>
            </w:r>
          </w:p>
        </w:tc>
        <w:tc>
          <w:tcPr>
            <w:tcW w:w="463" w:type="pct"/>
          </w:tcPr>
          <w:p w14:paraId="20A68323" w14:textId="0D8641F7" w:rsidR="009A1BF7" w:rsidRPr="00BF3AD0" w:rsidRDefault="009A1BF7" w:rsidP="009A1BF7">
            <w:pPr>
              <w:spacing w:after="0"/>
              <w:jc w:val="left"/>
              <w:rPr>
                <w:lang w:val="en-US"/>
              </w:rPr>
            </w:pPr>
            <w:r w:rsidRPr="00BF3AD0">
              <w:rPr>
                <w:lang w:val="en-US"/>
              </w:rPr>
              <w:t>20</w:t>
            </w:r>
          </w:p>
        </w:tc>
      </w:tr>
      <w:tr w:rsidR="009A1BF7" w:rsidRPr="00BF3AD0" w14:paraId="42E21B24" w14:textId="77777777" w:rsidTr="00197211">
        <w:trPr>
          <w:jc w:val="center"/>
        </w:trPr>
        <w:tc>
          <w:tcPr>
            <w:tcW w:w="4074" w:type="pct"/>
            <w:tcBorders>
              <w:bottom w:val="single" w:sz="4" w:space="0" w:color="auto"/>
            </w:tcBorders>
          </w:tcPr>
          <w:p w14:paraId="69520A76" w14:textId="7A4675F7" w:rsidR="009A1BF7" w:rsidRPr="00BF3AD0" w:rsidRDefault="009A1BF7" w:rsidP="009A1BF7">
            <w:pPr>
              <w:spacing w:after="0"/>
              <w:jc w:val="left"/>
              <w:rPr>
                <w:lang w:val="en-US"/>
              </w:rPr>
            </w:pPr>
            <w:r w:rsidRPr="00BF3AD0">
              <w:rPr>
                <w:lang w:val="en-US"/>
              </w:rPr>
              <w:t>Question 3?</w:t>
            </w:r>
          </w:p>
        </w:tc>
        <w:tc>
          <w:tcPr>
            <w:tcW w:w="463" w:type="pct"/>
            <w:tcBorders>
              <w:bottom w:val="single" w:sz="4" w:space="0" w:color="auto"/>
            </w:tcBorders>
          </w:tcPr>
          <w:p w14:paraId="0B6843F6" w14:textId="08791913" w:rsidR="009A1BF7" w:rsidRPr="00BF3AD0" w:rsidRDefault="009A1BF7" w:rsidP="009A1BF7">
            <w:pPr>
              <w:spacing w:after="0"/>
              <w:jc w:val="left"/>
              <w:rPr>
                <w:lang w:val="en-US"/>
              </w:rPr>
            </w:pPr>
            <w:r w:rsidRPr="00BF3AD0">
              <w:rPr>
                <w:lang w:val="en-US"/>
              </w:rPr>
              <w:t>70</w:t>
            </w:r>
          </w:p>
        </w:tc>
        <w:tc>
          <w:tcPr>
            <w:tcW w:w="463" w:type="pct"/>
            <w:tcBorders>
              <w:bottom w:val="single" w:sz="4" w:space="0" w:color="auto"/>
            </w:tcBorders>
          </w:tcPr>
          <w:p w14:paraId="3A03E7D8" w14:textId="6E215B7E" w:rsidR="009A1BF7" w:rsidRPr="00BF3AD0" w:rsidRDefault="009A1BF7" w:rsidP="009A1BF7">
            <w:pPr>
              <w:spacing w:after="0"/>
              <w:jc w:val="left"/>
              <w:rPr>
                <w:lang w:val="en-US"/>
              </w:rPr>
            </w:pPr>
            <w:r w:rsidRPr="00BF3AD0">
              <w:rPr>
                <w:lang w:val="en-US"/>
              </w:rPr>
              <w:t>30</w:t>
            </w:r>
          </w:p>
        </w:tc>
      </w:tr>
    </w:tbl>
    <w:p w14:paraId="21881FA9" w14:textId="77777777" w:rsidR="00B7739D" w:rsidRPr="00BF3AD0" w:rsidRDefault="00B7739D" w:rsidP="00B7739D">
      <w:pPr>
        <w:spacing w:after="0"/>
        <w:jc w:val="center"/>
        <w:rPr>
          <w:lang w:val="en-US"/>
        </w:rPr>
      </w:pPr>
    </w:p>
    <w:p w14:paraId="12CDD560" w14:textId="632F1D69" w:rsidR="00B7739D" w:rsidRPr="00BF3AD0" w:rsidRDefault="00B7739D" w:rsidP="00B7739D">
      <w:pPr>
        <w:spacing w:before="120" w:after="0"/>
        <w:rPr>
          <w:lang w:val="en-US"/>
        </w:rPr>
        <w:sectPr w:rsidR="00B7739D" w:rsidRPr="00BF3AD0" w:rsidSect="00B7739D">
          <w:type w:val="continuous"/>
          <w:pgSz w:w="11907" w:h="16840" w:code="9"/>
          <w:pgMar w:top="1418" w:right="1418" w:bottom="1418" w:left="1418" w:header="720" w:footer="720" w:gutter="0"/>
          <w:cols w:space="720"/>
          <w:docGrid w:linePitch="360"/>
        </w:sectPr>
      </w:pPr>
    </w:p>
    <w:p w14:paraId="2712BB99" w14:textId="77777777" w:rsidR="00DA772E" w:rsidRPr="00BF3AD0" w:rsidRDefault="00DA772E" w:rsidP="008B4982">
      <w:pPr>
        <w:spacing w:before="120"/>
        <w:rPr>
          <w:lang w:val="en-US"/>
        </w:rPr>
        <w:sectPr w:rsidR="00DA772E" w:rsidRPr="00BF3AD0" w:rsidSect="008E31F8">
          <w:type w:val="continuous"/>
          <w:pgSz w:w="11907" w:h="16840" w:code="9"/>
          <w:pgMar w:top="1418" w:right="1418" w:bottom="1418" w:left="1418" w:header="720" w:footer="720" w:gutter="0"/>
          <w:cols w:num="2" w:space="720"/>
          <w:docGrid w:linePitch="360"/>
        </w:sectPr>
      </w:pPr>
    </w:p>
    <w:p w14:paraId="216491A3" w14:textId="23B4898A" w:rsidR="00FC642D" w:rsidRPr="00BF3AD0" w:rsidRDefault="004063D5" w:rsidP="00E200F4">
      <w:pPr>
        <w:spacing w:before="120" w:after="120"/>
        <w:jc w:val="center"/>
        <w:rPr>
          <w:lang w:val="en-US"/>
        </w:rPr>
      </w:pPr>
      <w:r w:rsidRPr="00BF3AD0">
        <w:rPr>
          <w:noProof/>
          <w:lang w:val="en-US"/>
        </w:rPr>
        <w:lastRenderedPageBreak/>
        <w:drawing>
          <wp:inline distT="0" distB="0" distL="0" distR="0" wp14:anchorId="600D4687" wp14:editId="4293539F">
            <wp:extent cx="4716780" cy="2148840"/>
            <wp:effectExtent l="0" t="0" r="0" b="2286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9D80808" w14:textId="0252597D" w:rsidR="00DA772E" w:rsidRPr="00BF3AD0" w:rsidRDefault="00727F3F" w:rsidP="00E42F20">
      <w:pPr>
        <w:pStyle w:val="Caption"/>
        <w:spacing w:after="240"/>
        <w:jc w:val="center"/>
        <w:rPr>
          <w:lang w:val="en-US"/>
        </w:rPr>
        <w:sectPr w:rsidR="00DA772E" w:rsidRPr="00BF3AD0" w:rsidSect="00DA772E">
          <w:type w:val="continuous"/>
          <w:pgSz w:w="11907" w:h="16840" w:code="9"/>
          <w:pgMar w:top="1418" w:right="1418" w:bottom="1418" w:left="1418" w:header="720" w:footer="720" w:gutter="0"/>
          <w:cols w:space="720"/>
          <w:docGrid w:linePitch="360"/>
        </w:sectPr>
      </w:pPr>
      <w:r w:rsidRPr="00BF3AD0">
        <w:rPr>
          <w:b/>
          <w:bCs/>
        </w:rPr>
        <w:t xml:space="preserve">Figure </w:t>
      </w:r>
      <w:r w:rsidRPr="00BF3AD0">
        <w:rPr>
          <w:b/>
          <w:bCs/>
        </w:rPr>
        <w:fldChar w:fldCharType="begin"/>
      </w:r>
      <w:r w:rsidRPr="00BF3AD0">
        <w:rPr>
          <w:b/>
          <w:bCs/>
        </w:rPr>
        <w:instrText xml:space="preserve"> SEQ Figure \* ARABIC </w:instrText>
      </w:r>
      <w:r w:rsidRPr="00BF3AD0">
        <w:rPr>
          <w:b/>
          <w:bCs/>
        </w:rPr>
        <w:fldChar w:fldCharType="separate"/>
      </w:r>
      <w:r w:rsidRPr="00BF3AD0">
        <w:rPr>
          <w:b/>
          <w:bCs/>
          <w:noProof/>
        </w:rPr>
        <w:t>1</w:t>
      </w:r>
      <w:r w:rsidRPr="00BF3AD0">
        <w:rPr>
          <w:b/>
          <w:bCs/>
        </w:rPr>
        <w:fldChar w:fldCharType="end"/>
      </w:r>
      <w:r w:rsidR="00E200F4" w:rsidRPr="00BF3AD0">
        <w:rPr>
          <w:b/>
          <w:bCs/>
          <w:lang w:val="en-US"/>
        </w:rPr>
        <w:t>.</w:t>
      </w:r>
      <w:r w:rsidR="00E200F4" w:rsidRPr="00BF3AD0">
        <w:rPr>
          <w:lang w:val="en-US"/>
        </w:rPr>
        <w:t xml:space="preserve"> </w:t>
      </w:r>
      <w:r w:rsidR="00CA1CEA" w:rsidRPr="00BF3AD0">
        <w:rPr>
          <w:lang w:val="en-US"/>
        </w:rPr>
        <w:t>Picture of Caption Usage</w:t>
      </w:r>
    </w:p>
    <w:p w14:paraId="23989FAA" w14:textId="1AEDA120" w:rsidR="00727F3F" w:rsidRPr="00BF3AD0" w:rsidRDefault="00D976F1" w:rsidP="00727F3F">
      <w:pPr>
        <w:pStyle w:val="Heading1"/>
        <w:rPr>
          <w:lang w:val="en-US"/>
        </w:rPr>
      </w:pPr>
      <w:r w:rsidRPr="00BF3AD0">
        <w:t>DISCUSSION (HEADING 1, UPPERCASE, FONT CG 10PT, BOLD)</w:t>
      </w:r>
    </w:p>
    <w:p w14:paraId="3964017E" w14:textId="5789B416" w:rsidR="00461532" w:rsidRPr="00BF3AD0" w:rsidRDefault="006E0FBF" w:rsidP="00042861">
      <w:pPr>
        <w:spacing w:after="220"/>
        <w:rPr>
          <w:lang w:val="en-US"/>
        </w:rPr>
      </w:pPr>
      <w:r w:rsidRPr="00BF3AD0">
        <w:t>In the discussion section</w:t>
      </w:r>
      <w:r w:rsidR="00604A6A">
        <w:rPr>
          <w:lang w:val="en-GB"/>
        </w:rPr>
        <w:t>,</w:t>
      </w:r>
      <w:r w:rsidRPr="00BF3AD0">
        <w:t xml:space="preserve"> there is a link between the results obtained and the basic concepts and/or hypotheses, and there is a match or conflict with the resea</w:t>
      </w:r>
      <w:r w:rsidR="00604A6A">
        <w:rPr>
          <w:lang w:val="en-GB"/>
        </w:rPr>
        <w:t>r</w:t>
      </w:r>
      <w:r w:rsidRPr="00BF3AD0">
        <w:t xml:space="preserve">ch results of other researchers. It can also be written the implications of the research results </w:t>
      </w:r>
      <w:r w:rsidR="00604A6A">
        <w:rPr>
          <w:lang w:val="en-GB"/>
        </w:rPr>
        <w:t xml:space="preserve">from </w:t>
      </w:r>
      <w:r w:rsidRPr="00BF3AD0">
        <w:t>both in theory and implementation.</w:t>
      </w:r>
    </w:p>
    <w:p w14:paraId="4F334AC2" w14:textId="69821960" w:rsidR="008A50B1" w:rsidRPr="00BF3AD0" w:rsidRDefault="008B4982" w:rsidP="008A50B1">
      <w:pPr>
        <w:pStyle w:val="Heading1"/>
        <w:rPr>
          <w:lang w:val="en-US"/>
        </w:rPr>
      </w:pPr>
      <w:r w:rsidRPr="00BF3AD0">
        <w:rPr>
          <w:lang w:val="en-US"/>
        </w:rPr>
        <w:t>CONCLUSION</w:t>
      </w:r>
      <w:r w:rsidR="00C52EE8" w:rsidRPr="00BF3AD0">
        <w:rPr>
          <w:lang w:val="en-US"/>
        </w:rPr>
        <w:t xml:space="preserve"> </w:t>
      </w:r>
      <w:r w:rsidR="00C52EE8" w:rsidRPr="00BF3AD0">
        <w:rPr>
          <w:rStyle w:val="blackclass"/>
          <w:color w:val="000000"/>
          <w:szCs w:val="20"/>
          <w:shd w:val="clear" w:color="auto" w:fill="FFFFFF"/>
        </w:rPr>
        <w:t>(</w:t>
      </w:r>
      <w:r w:rsidR="00C52EE8" w:rsidRPr="00BF3AD0">
        <w:rPr>
          <w:rStyle w:val="blackclass"/>
          <w:color w:val="000000"/>
          <w:szCs w:val="20"/>
          <w:shd w:val="clear" w:color="auto" w:fill="FFFFFF"/>
          <w:lang w:val="en-US"/>
        </w:rPr>
        <w:t>HEADING 1, UPPERCASE</w:t>
      </w:r>
      <w:r w:rsidR="00C52EE8" w:rsidRPr="00BF3AD0">
        <w:rPr>
          <w:rStyle w:val="blackclass"/>
          <w:color w:val="000000"/>
          <w:szCs w:val="20"/>
          <w:shd w:val="clear" w:color="auto" w:fill="FFFFFF"/>
        </w:rPr>
        <w:t>, FONT CG 10PT,</w:t>
      </w:r>
      <w:r w:rsidR="00C52EE8" w:rsidRPr="00BF3AD0">
        <w:rPr>
          <w:rStyle w:val="blackclass"/>
          <w:color w:val="000000"/>
          <w:szCs w:val="20"/>
          <w:shd w:val="clear" w:color="auto" w:fill="FFFFFF"/>
          <w:lang w:val="en-US"/>
        </w:rPr>
        <w:t xml:space="preserve"> </w:t>
      </w:r>
      <w:r w:rsidR="00C52EE8" w:rsidRPr="00BF3AD0">
        <w:rPr>
          <w:rStyle w:val="blackclass"/>
          <w:color w:val="000000"/>
          <w:szCs w:val="20"/>
          <w:shd w:val="clear" w:color="auto" w:fill="FFFFFF"/>
        </w:rPr>
        <w:t>BOLD)</w:t>
      </w:r>
    </w:p>
    <w:p w14:paraId="0845825B" w14:textId="1C48589B" w:rsidR="00C52EE8" w:rsidRDefault="006E0FBF" w:rsidP="00C52EE8">
      <w:pPr>
        <w:rPr>
          <w:b/>
        </w:rPr>
      </w:pPr>
      <w:r w:rsidRPr="00BF3AD0">
        <w:t xml:space="preserve">Describe the research conclusions according to the findings of the study. There is no need to quote in the conclusions </w:t>
      </w:r>
      <w:r w:rsidRPr="00BF3AD0">
        <w:rPr>
          <w:b/>
        </w:rPr>
        <w:t xml:space="preserve">(CG 10pt font, justify, A </w:t>
      </w:r>
      <w:r w:rsidRPr="00BF3AD0">
        <w:rPr>
          <w:b/>
          <w:i/>
          <w:iCs/>
        </w:rPr>
        <w:t>left-aligned</w:t>
      </w:r>
      <w:r w:rsidRPr="00BF3AD0">
        <w:rPr>
          <w:b/>
        </w:rPr>
        <w:t xml:space="preserve"> paragraph, 1.5 spacing, space between paragraphs 10pt).</w:t>
      </w:r>
    </w:p>
    <w:p w14:paraId="1E7BE57D" w14:textId="27577D7E" w:rsidR="00C91D7E" w:rsidRPr="00AB6FA0" w:rsidRDefault="00C91D7E" w:rsidP="00C91D7E">
      <w:pPr>
        <w:pStyle w:val="Heading1"/>
        <w:rPr>
          <w:rStyle w:val="blackclass"/>
          <w:lang w:val="en-US"/>
        </w:rPr>
      </w:pPr>
      <w:r w:rsidRPr="00C91D7E">
        <w:rPr>
          <w:rStyle w:val="blackclass"/>
        </w:rPr>
        <w:t>ACKNOWLEDGMENTS</w:t>
      </w:r>
      <w:r w:rsidR="00AB6FA0">
        <w:rPr>
          <w:rStyle w:val="blackclass"/>
          <w:lang w:val="en-US"/>
        </w:rPr>
        <w:t xml:space="preserve"> </w:t>
      </w:r>
      <w:r w:rsidR="00AB6FA0" w:rsidRPr="00BF3AD0">
        <w:rPr>
          <w:rStyle w:val="blackclass"/>
          <w:color w:val="000000"/>
          <w:szCs w:val="20"/>
          <w:shd w:val="clear" w:color="auto" w:fill="FFFFFF"/>
        </w:rPr>
        <w:t>(</w:t>
      </w:r>
      <w:r w:rsidR="00AB6FA0" w:rsidRPr="00BF3AD0">
        <w:rPr>
          <w:rStyle w:val="blackclass"/>
          <w:color w:val="000000"/>
          <w:szCs w:val="20"/>
          <w:shd w:val="clear" w:color="auto" w:fill="FFFFFF"/>
          <w:lang w:val="en-US"/>
        </w:rPr>
        <w:t>HEADING 1, UPPERCASE</w:t>
      </w:r>
      <w:r w:rsidR="00AB6FA0" w:rsidRPr="00BF3AD0">
        <w:rPr>
          <w:rStyle w:val="blackclass"/>
          <w:color w:val="000000"/>
          <w:szCs w:val="20"/>
          <w:shd w:val="clear" w:color="auto" w:fill="FFFFFF"/>
        </w:rPr>
        <w:t>, FONT CG 10PT,</w:t>
      </w:r>
      <w:r w:rsidR="00AB6FA0" w:rsidRPr="00BF3AD0">
        <w:rPr>
          <w:rStyle w:val="blackclass"/>
          <w:color w:val="000000"/>
          <w:szCs w:val="20"/>
          <w:shd w:val="clear" w:color="auto" w:fill="FFFFFF"/>
          <w:lang w:val="en-US"/>
        </w:rPr>
        <w:t xml:space="preserve"> </w:t>
      </w:r>
      <w:r w:rsidR="00AB6FA0" w:rsidRPr="00BF3AD0">
        <w:rPr>
          <w:rStyle w:val="blackclass"/>
          <w:color w:val="000000"/>
          <w:szCs w:val="20"/>
          <w:shd w:val="clear" w:color="auto" w:fill="FFFFFF"/>
        </w:rPr>
        <w:t>BOLD)</w:t>
      </w:r>
    </w:p>
    <w:p w14:paraId="27F79702" w14:textId="0EFF3171" w:rsidR="00C91D7E" w:rsidRPr="00C91D7E" w:rsidRDefault="00C91D7E" w:rsidP="00C91D7E">
      <w:pPr>
        <w:rPr>
          <w:lang w:val="en-US"/>
        </w:rPr>
      </w:pPr>
      <w:r w:rsidRPr="002A3843">
        <w:t>If there is any</w:t>
      </w:r>
      <w:r>
        <w:rPr>
          <w:lang w:val="en-US"/>
        </w:rPr>
        <w:t xml:space="preserve"> (optional), </w:t>
      </w:r>
      <w:r w:rsidRPr="00C91D7E">
        <w:rPr>
          <w:lang w:val="en-US"/>
        </w:rPr>
        <w:t>give your acknowledgment here.</w:t>
      </w:r>
    </w:p>
    <w:p w14:paraId="751044FF" w14:textId="10CA8B8A" w:rsidR="008A50B1" w:rsidRPr="00BF3AD0" w:rsidRDefault="008B4982" w:rsidP="001D22DF">
      <w:pPr>
        <w:pStyle w:val="Heading1"/>
        <w:rPr>
          <w:rStyle w:val="blackclass"/>
          <w:color w:val="000000"/>
          <w:szCs w:val="20"/>
          <w:shd w:val="clear" w:color="auto" w:fill="FFFFFF"/>
        </w:rPr>
      </w:pPr>
      <w:r w:rsidRPr="00BF3AD0">
        <w:rPr>
          <w:lang w:val="en-US"/>
        </w:rPr>
        <w:t>REFERENCES</w:t>
      </w:r>
      <w:r w:rsidR="00B4133E" w:rsidRPr="00BF3AD0">
        <w:rPr>
          <w:lang w:val="en-US"/>
        </w:rPr>
        <w:t xml:space="preserve"> </w:t>
      </w:r>
      <w:r w:rsidR="00B4133E" w:rsidRPr="00BF3AD0">
        <w:rPr>
          <w:rStyle w:val="blackclass"/>
          <w:color w:val="000000"/>
          <w:szCs w:val="20"/>
          <w:shd w:val="clear" w:color="auto" w:fill="FFFFFF"/>
        </w:rPr>
        <w:t>(</w:t>
      </w:r>
      <w:r w:rsidR="00B4133E" w:rsidRPr="00BF3AD0">
        <w:rPr>
          <w:rStyle w:val="blackclass"/>
          <w:color w:val="000000"/>
          <w:szCs w:val="20"/>
          <w:shd w:val="clear" w:color="auto" w:fill="FFFFFF"/>
          <w:lang w:val="en-US"/>
        </w:rPr>
        <w:t>HEADING 1, UPPERCASE</w:t>
      </w:r>
      <w:r w:rsidR="00B4133E" w:rsidRPr="00BF3AD0">
        <w:rPr>
          <w:rStyle w:val="blackclass"/>
          <w:color w:val="000000"/>
          <w:szCs w:val="20"/>
          <w:shd w:val="clear" w:color="auto" w:fill="FFFFFF"/>
        </w:rPr>
        <w:t>, FONT CG 10PT,</w:t>
      </w:r>
      <w:r w:rsidR="00B4133E" w:rsidRPr="00BF3AD0">
        <w:rPr>
          <w:rStyle w:val="blackclass"/>
          <w:color w:val="000000"/>
          <w:szCs w:val="20"/>
          <w:shd w:val="clear" w:color="auto" w:fill="FFFFFF"/>
          <w:lang w:val="en-US"/>
        </w:rPr>
        <w:t xml:space="preserve"> </w:t>
      </w:r>
      <w:r w:rsidR="00B4133E" w:rsidRPr="00BF3AD0">
        <w:rPr>
          <w:rStyle w:val="blackclass"/>
          <w:color w:val="000000"/>
          <w:szCs w:val="20"/>
          <w:shd w:val="clear" w:color="auto" w:fill="FFFFFF"/>
        </w:rPr>
        <w:t>BOLD)</w:t>
      </w:r>
    </w:p>
    <w:p w14:paraId="71E8C3E5" w14:textId="18575A29" w:rsidR="00AC17B8" w:rsidRPr="00BF3AD0" w:rsidRDefault="006E0FBF" w:rsidP="00AC17B8">
      <w:pPr>
        <w:rPr>
          <w:rStyle w:val="blackclass"/>
          <w:b/>
          <w:color w:val="000000"/>
          <w:szCs w:val="20"/>
          <w:shd w:val="clear" w:color="auto" w:fill="FFFFFF"/>
          <w:lang w:val="en-US"/>
        </w:rPr>
      </w:pPr>
      <w:r w:rsidRPr="00BF3AD0">
        <w:t xml:space="preserve">References contain all sources cited in the body of the article. The references are written based on the APA </w:t>
      </w:r>
      <w:r w:rsidR="001A52BE">
        <w:rPr>
          <w:lang w:val="en-US"/>
        </w:rPr>
        <w:t>7</w:t>
      </w:r>
      <w:r w:rsidRPr="00BF3AD0">
        <w:t>th style. Use the Mendeley application (free download) or Endnote (paid download), or another Reference Manager. References should not be less than 20 references, must contain more primary references, multiply reputable journals</w:t>
      </w:r>
      <w:r w:rsidR="00604A6A">
        <w:rPr>
          <w:lang w:val="en-GB"/>
        </w:rPr>
        <w:t>’</w:t>
      </w:r>
      <w:r w:rsidRPr="00BF3AD0">
        <w:t xml:space="preserve"> source. In justifying the originality or novelty, use the most updated reference of the last 10 years.</w:t>
      </w:r>
      <w:r w:rsidRPr="00BF3AD0">
        <w:rPr>
          <w:b/>
        </w:rPr>
        <w:t xml:space="preserve"> (CG 10pt font, justify, A </w:t>
      </w:r>
      <w:r w:rsidRPr="00BF3AD0">
        <w:rPr>
          <w:b/>
          <w:i/>
          <w:iCs/>
        </w:rPr>
        <w:t>left-aligned</w:t>
      </w:r>
      <w:r w:rsidRPr="00BF3AD0">
        <w:rPr>
          <w:b/>
        </w:rPr>
        <w:t xml:space="preserve"> paragraph, 1.5 spacing, space between paragraphs 10pt).</w:t>
      </w:r>
    </w:p>
    <w:p w14:paraId="5C05F2C5" w14:textId="1D51B8CE" w:rsidR="008A50B1" w:rsidRDefault="006E0FBF" w:rsidP="00782492">
      <w:pPr>
        <w:spacing w:after="0"/>
        <w:rPr>
          <w:lang w:val="en-US"/>
        </w:rPr>
      </w:pPr>
      <w:r w:rsidRPr="00BF3AD0">
        <w:t xml:space="preserve">The </w:t>
      </w:r>
      <w:r w:rsidR="005A0580">
        <w:rPr>
          <w:lang w:val="en-US"/>
        </w:rPr>
        <w:t>manuscript</w:t>
      </w:r>
      <w:r w:rsidRPr="00BF3AD0">
        <w:t xml:space="preserve"> should be at least </w:t>
      </w:r>
      <w:r w:rsidR="0076424D">
        <w:rPr>
          <w:b/>
          <w:bCs/>
          <w:lang w:val="en-US"/>
        </w:rPr>
        <w:t>5</w:t>
      </w:r>
      <w:r w:rsidRPr="00CB704F">
        <w:rPr>
          <w:b/>
          <w:bCs/>
        </w:rPr>
        <w:t>000</w:t>
      </w:r>
      <w:r w:rsidR="0076424D">
        <w:rPr>
          <w:b/>
          <w:bCs/>
          <w:lang w:val="en-US"/>
        </w:rPr>
        <w:t>-</w:t>
      </w:r>
      <w:r w:rsidR="001A52BE">
        <w:rPr>
          <w:b/>
          <w:bCs/>
          <w:lang w:val="en-US"/>
        </w:rPr>
        <w:t>8</w:t>
      </w:r>
      <w:r w:rsidR="0076424D">
        <w:rPr>
          <w:b/>
          <w:bCs/>
          <w:lang w:val="en-US"/>
        </w:rPr>
        <w:t xml:space="preserve">000 </w:t>
      </w:r>
      <w:r w:rsidRPr="00BF3AD0">
        <w:t>words</w:t>
      </w:r>
      <w:r w:rsidR="0076424D">
        <w:rPr>
          <w:lang w:val="en-US"/>
        </w:rPr>
        <w:t>.</w:t>
      </w:r>
      <w:r w:rsidR="00994BDD" w:rsidRPr="00BF3AD0">
        <w:rPr>
          <w:noProof/>
        </w:rPr>
        <w:fldChar w:fldCharType="begin"/>
      </w:r>
      <w:r w:rsidR="00994BDD" w:rsidRPr="0076424D">
        <w:instrText xml:space="preserve"> ADDIN EN.REFLIST </w:instrText>
      </w:r>
      <w:r w:rsidR="00994BDD" w:rsidRPr="00BF3AD0">
        <w:rPr>
          <w:noProof/>
        </w:rPr>
        <w:fldChar w:fldCharType="end"/>
      </w:r>
    </w:p>
    <w:sectPr w:rsidR="008A50B1" w:rsidSect="004D6CB3">
      <w:type w:val="continuous"/>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EFCAE" w14:textId="77777777" w:rsidR="003617E0" w:rsidRDefault="003617E0" w:rsidP="004A3244">
      <w:pPr>
        <w:spacing w:after="0" w:line="240" w:lineRule="auto"/>
      </w:pPr>
      <w:r>
        <w:separator/>
      </w:r>
    </w:p>
  </w:endnote>
  <w:endnote w:type="continuationSeparator" w:id="0">
    <w:p w14:paraId="25114A95" w14:textId="77777777" w:rsidR="003617E0" w:rsidRDefault="003617E0" w:rsidP="004A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1748579"/>
      <w:docPartObj>
        <w:docPartGallery w:val="Page Numbers (Bottom of Page)"/>
        <w:docPartUnique/>
      </w:docPartObj>
    </w:sdtPr>
    <w:sdtEndPr/>
    <w:sdtContent>
      <w:p w14:paraId="3B117DD4" w14:textId="24B06731" w:rsidR="004A3244" w:rsidRDefault="004A3244">
        <w:pPr>
          <w:pStyle w:val="Footer"/>
          <w:jc w:val="center"/>
        </w:pPr>
        <w:r>
          <w:t>[</w:t>
        </w:r>
        <w:r>
          <w:fldChar w:fldCharType="begin"/>
        </w:r>
        <w:r>
          <w:instrText xml:space="preserve"> PAGE   \* MERGEFORMAT </w:instrText>
        </w:r>
        <w:r>
          <w:fldChar w:fldCharType="separate"/>
        </w:r>
        <w:r w:rsidR="00902B3F">
          <w:rPr>
            <w:noProof/>
          </w:rPr>
          <w:t>2</w:t>
        </w:r>
        <w:r>
          <w:rPr>
            <w:noProof/>
          </w:rPr>
          <w:fldChar w:fldCharType="end"/>
        </w:r>
        <w:r>
          <w:t>]</w:t>
        </w:r>
      </w:p>
    </w:sdtContent>
  </w:sdt>
  <w:p w14:paraId="3545DBDF" w14:textId="77777777" w:rsidR="004A3244" w:rsidRDefault="004A32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3664376"/>
      <w:docPartObj>
        <w:docPartGallery w:val="Page Numbers (Bottom of Page)"/>
        <w:docPartUnique/>
      </w:docPartObj>
    </w:sdtPr>
    <w:sdtEndPr/>
    <w:sdtContent>
      <w:p w14:paraId="5E023EE9" w14:textId="4BB2CD60" w:rsidR="004A3244" w:rsidRDefault="004A3244">
        <w:pPr>
          <w:pStyle w:val="Footer"/>
          <w:jc w:val="center"/>
        </w:pPr>
        <w:r>
          <w:t>[</w:t>
        </w:r>
        <w:r>
          <w:fldChar w:fldCharType="begin"/>
        </w:r>
        <w:r>
          <w:instrText xml:space="preserve"> PAGE   \* MERGEFORMAT </w:instrText>
        </w:r>
        <w:r>
          <w:fldChar w:fldCharType="separate"/>
        </w:r>
        <w:r w:rsidR="00902B3F">
          <w:rPr>
            <w:noProof/>
          </w:rPr>
          <w:t>3</w:t>
        </w:r>
        <w:r>
          <w:rPr>
            <w:noProof/>
          </w:rPr>
          <w:fldChar w:fldCharType="end"/>
        </w:r>
        <w:r>
          <w:t>]</w:t>
        </w:r>
      </w:p>
    </w:sdtContent>
  </w:sdt>
  <w:p w14:paraId="2357527C" w14:textId="77777777" w:rsidR="004A3244" w:rsidRDefault="004A32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4157601"/>
      <w:docPartObj>
        <w:docPartGallery w:val="Page Numbers (Bottom of Page)"/>
        <w:docPartUnique/>
      </w:docPartObj>
    </w:sdtPr>
    <w:sdtEndPr/>
    <w:sdtContent>
      <w:p w14:paraId="230A5C9F" w14:textId="3136B40A" w:rsidR="00C1042D" w:rsidRDefault="00C1042D">
        <w:pPr>
          <w:pStyle w:val="Footer"/>
          <w:jc w:val="center"/>
        </w:pPr>
        <w:r>
          <w:t>[</w:t>
        </w:r>
        <w:r>
          <w:fldChar w:fldCharType="begin"/>
        </w:r>
        <w:r>
          <w:instrText xml:space="preserve"> PAGE   \* MERGEFORMAT </w:instrText>
        </w:r>
        <w:r>
          <w:fldChar w:fldCharType="separate"/>
        </w:r>
        <w:r w:rsidR="00902B3F">
          <w:rPr>
            <w:noProof/>
          </w:rPr>
          <w:t>1</w:t>
        </w:r>
        <w:r>
          <w:rPr>
            <w:noProof/>
          </w:rPr>
          <w:fldChar w:fldCharType="end"/>
        </w:r>
        <w:r>
          <w:t>]</w:t>
        </w:r>
      </w:p>
    </w:sdtContent>
  </w:sdt>
  <w:p w14:paraId="456A88AE" w14:textId="77777777" w:rsidR="00C1042D" w:rsidRDefault="00C10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D8275" w14:textId="77777777" w:rsidR="003617E0" w:rsidRDefault="003617E0" w:rsidP="004A3244">
      <w:pPr>
        <w:spacing w:after="0" w:line="240" w:lineRule="auto"/>
      </w:pPr>
      <w:r>
        <w:separator/>
      </w:r>
    </w:p>
  </w:footnote>
  <w:footnote w:type="continuationSeparator" w:id="0">
    <w:p w14:paraId="2F47A96B" w14:textId="77777777" w:rsidR="003617E0" w:rsidRDefault="003617E0" w:rsidP="004A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8C6D8" w14:textId="355CD089" w:rsidR="002358C0" w:rsidRPr="000F2C65" w:rsidRDefault="000F2C65" w:rsidP="000F2C65">
    <w:pPr>
      <w:pStyle w:val="Header"/>
    </w:pPr>
    <w:r w:rsidRPr="000F2C65">
      <w:rPr>
        <w:rFonts w:eastAsia="Calibri" w:cs="Century Gothic"/>
        <w:i/>
        <w:sz w:val="22"/>
        <w:szCs w:val="16"/>
        <w:lang w:val="en-US"/>
      </w:rPr>
      <w:t>International Conference on Education, Leadership and Innovation</w:t>
    </w:r>
    <w:r w:rsidR="004D6CB3">
      <w:rPr>
        <w:rFonts w:eastAsia="Calibri" w:cs="Century Gothic"/>
        <w:i/>
        <w:sz w:val="22"/>
        <w:szCs w:val="16"/>
        <w:lang w:val="en-US"/>
      </w:rPr>
      <w:t xml:space="preserve"> 20</w:t>
    </w:r>
    <w:r w:rsidR="0076424D">
      <w:rPr>
        <w:rFonts w:eastAsia="Calibri" w:cs="Century Gothic"/>
        <w:i/>
        <w:sz w:val="22"/>
        <w:szCs w:val="16"/>
        <w:lang w:val="en-US"/>
      </w:rP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C9FED" w14:textId="434D35E6" w:rsidR="004A3244" w:rsidRPr="000F2C65" w:rsidRDefault="000F2C65" w:rsidP="000F2C65">
    <w:pPr>
      <w:pStyle w:val="Header"/>
    </w:pPr>
    <w:r w:rsidRPr="000F2C65">
      <w:rPr>
        <w:rFonts w:eastAsia="Calibri" w:cs="Century Gothic"/>
        <w:i/>
        <w:sz w:val="22"/>
        <w:szCs w:val="16"/>
        <w:lang w:val="en-US"/>
      </w:rPr>
      <w:t>International Conference on Education, Leadership and Innov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086E9" w14:textId="3C46BE8C" w:rsidR="002358C0" w:rsidRPr="002358C0" w:rsidRDefault="002358C0" w:rsidP="002358C0">
    <w:pPr>
      <w:autoSpaceDE w:val="0"/>
      <w:autoSpaceDN w:val="0"/>
      <w:adjustRightInd w:val="0"/>
      <w:spacing w:after="0" w:line="240" w:lineRule="auto"/>
      <w:rPr>
        <w:rFonts w:eastAsia="Calibri" w:cs="Century Gothic"/>
        <w:i/>
        <w:sz w:val="24"/>
        <w:szCs w:val="16"/>
        <w:lang w:val="en-US"/>
      </w:rPr>
    </w:pPr>
    <w:r w:rsidRPr="002358C0">
      <w:rPr>
        <w:rFonts w:eastAsia="Calibri" w:cs="Century Gothic"/>
        <w:i/>
        <w:sz w:val="22"/>
        <w:szCs w:val="16"/>
        <w:lang w:val="en-US"/>
      </w:rPr>
      <w:t>International Conference</w:t>
    </w:r>
    <w:r w:rsidR="000F2C65">
      <w:rPr>
        <w:rFonts w:eastAsia="Calibri" w:cs="Century Gothic"/>
        <w:i/>
        <w:sz w:val="22"/>
        <w:szCs w:val="16"/>
        <w:lang w:val="en-US"/>
      </w:rPr>
      <w:t xml:space="preserve"> on</w:t>
    </w:r>
    <w:r w:rsidRPr="002358C0">
      <w:rPr>
        <w:rFonts w:eastAsia="Calibri" w:cs="Century Gothic"/>
        <w:i/>
        <w:sz w:val="22"/>
        <w:szCs w:val="16"/>
        <w:lang w:val="en-US"/>
      </w:rPr>
      <w:t xml:space="preserve"> </w:t>
    </w:r>
    <w:r w:rsidR="000F2C65">
      <w:rPr>
        <w:rFonts w:eastAsia="Calibri" w:cs="Century Gothic"/>
        <w:i/>
        <w:sz w:val="22"/>
        <w:szCs w:val="16"/>
        <w:lang w:val="en-US"/>
      </w:rPr>
      <w:t>Education, Leadership and Innovation</w:t>
    </w:r>
    <w:r w:rsidR="004D6CB3">
      <w:rPr>
        <w:rFonts w:eastAsia="Calibri" w:cs="Century Gothic"/>
        <w:i/>
        <w:sz w:val="22"/>
        <w:szCs w:val="16"/>
        <w:lang w:val="en-US"/>
      </w:rPr>
      <w:t xml:space="preserve"> 20</w:t>
    </w:r>
    <w:r w:rsidR="0076424D">
      <w:rPr>
        <w:rFonts w:eastAsia="Calibri" w:cs="Century Gothic"/>
        <w:i/>
        <w:sz w:val="22"/>
        <w:szCs w:val="16"/>
        <w:lang w:val="en-US"/>
      </w:rP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TY3MjM2MDMwNTBU0lEKTi0uzszPAykwrAUAIDbaH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entury Gothic&lt;/FontName&gt;&lt;FontSize&gt;10&lt;/FontSize&gt;&lt;ReflistTitle&gt;&lt;/ReflistTitle&gt;&lt;StartingRefnum&gt;1&lt;/StartingRefnum&gt;&lt;FirstLineIndent&gt;0&lt;/FirstLineIndent&gt;&lt;HangingIndent&gt;432&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ds05v5v95vpvsne0f0nvtee10tfw9rdta5tt&quot;&gt;My EndNote Library&lt;record-ids&gt;&lt;item&gt;7363&lt;/item&gt;&lt;/record-ids&gt;&lt;/item&gt;&lt;/Libraries&gt;"/>
  </w:docVars>
  <w:rsids>
    <w:rsidRoot w:val="00BB6520"/>
    <w:rsid w:val="0000148F"/>
    <w:rsid w:val="00012536"/>
    <w:rsid w:val="00014207"/>
    <w:rsid w:val="00025B2B"/>
    <w:rsid w:val="00030515"/>
    <w:rsid w:val="00042861"/>
    <w:rsid w:val="00044579"/>
    <w:rsid w:val="00044E5E"/>
    <w:rsid w:val="00045A49"/>
    <w:rsid w:val="00046B02"/>
    <w:rsid w:val="0006107A"/>
    <w:rsid w:val="00063B00"/>
    <w:rsid w:val="00064DAE"/>
    <w:rsid w:val="0008019D"/>
    <w:rsid w:val="000805CC"/>
    <w:rsid w:val="00083478"/>
    <w:rsid w:val="00093C03"/>
    <w:rsid w:val="000969E6"/>
    <w:rsid w:val="000A57E2"/>
    <w:rsid w:val="000B393D"/>
    <w:rsid w:val="000C2D6F"/>
    <w:rsid w:val="000C4F7D"/>
    <w:rsid w:val="000D5644"/>
    <w:rsid w:val="000E464F"/>
    <w:rsid w:val="000F2C65"/>
    <w:rsid w:val="000F7406"/>
    <w:rsid w:val="00101AC8"/>
    <w:rsid w:val="001148A8"/>
    <w:rsid w:val="001179E9"/>
    <w:rsid w:val="00117FB7"/>
    <w:rsid w:val="00132420"/>
    <w:rsid w:val="001374A8"/>
    <w:rsid w:val="00137753"/>
    <w:rsid w:val="001428A1"/>
    <w:rsid w:val="00150AB4"/>
    <w:rsid w:val="0015167F"/>
    <w:rsid w:val="00154D1E"/>
    <w:rsid w:val="0017493D"/>
    <w:rsid w:val="00176427"/>
    <w:rsid w:val="00177ECC"/>
    <w:rsid w:val="001921B1"/>
    <w:rsid w:val="00194A05"/>
    <w:rsid w:val="001A4E5A"/>
    <w:rsid w:val="001A52BE"/>
    <w:rsid w:val="001B53BB"/>
    <w:rsid w:val="001C77C8"/>
    <w:rsid w:val="001D22DF"/>
    <w:rsid w:val="001D2BEF"/>
    <w:rsid w:val="001D3D94"/>
    <w:rsid w:val="001D4198"/>
    <w:rsid w:val="001D73E5"/>
    <w:rsid w:val="001E65E6"/>
    <w:rsid w:val="001E7AB1"/>
    <w:rsid w:val="001F0A8E"/>
    <w:rsid w:val="001F2F8E"/>
    <w:rsid w:val="001F4D13"/>
    <w:rsid w:val="00202CAF"/>
    <w:rsid w:val="0020626C"/>
    <w:rsid w:val="0021278A"/>
    <w:rsid w:val="0021432A"/>
    <w:rsid w:val="0021742A"/>
    <w:rsid w:val="00226036"/>
    <w:rsid w:val="00230F27"/>
    <w:rsid w:val="00234DE3"/>
    <w:rsid w:val="002358C0"/>
    <w:rsid w:val="00237F89"/>
    <w:rsid w:val="002440A0"/>
    <w:rsid w:val="00251149"/>
    <w:rsid w:val="00253BB3"/>
    <w:rsid w:val="00266657"/>
    <w:rsid w:val="00266DC7"/>
    <w:rsid w:val="00270239"/>
    <w:rsid w:val="00277A20"/>
    <w:rsid w:val="00281DDA"/>
    <w:rsid w:val="00282ED5"/>
    <w:rsid w:val="002A1796"/>
    <w:rsid w:val="002A3E13"/>
    <w:rsid w:val="002A43C6"/>
    <w:rsid w:val="002F52E8"/>
    <w:rsid w:val="0031732B"/>
    <w:rsid w:val="003332E1"/>
    <w:rsid w:val="003344B1"/>
    <w:rsid w:val="00352C53"/>
    <w:rsid w:val="00354F57"/>
    <w:rsid w:val="003577CC"/>
    <w:rsid w:val="003617E0"/>
    <w:rsid w:val="0037428F"/>
    <w:rsid w:val="00383704"/>
    <w:rsid w:val="0038479E"/>
    <w:rsid w:val="003947FB"/>
    <w:rsid w:val="003A401C"/>
    <w:rsid w:val="003B04D1"/>
    <w:rsid w:val="003B428C"/>
    <w:rsid w:val="003C432B"/>
    <w:rsid w:val="003D077B"/>
    <w:rsid w:val="003D2A20"/>
    <w:rsid w:val="003E4095"/>
    <w:rsid w:val="003E4989"/>
    <w:rsid w:val="003F620A"/>
    <w:rsid w:val="003F6DF9"/>
    <w:rsid w:val="0040204F"/>
    <w:rsid w:val="004024F6"/>
    <w:rsid w:val="00404F2C"/>
    <w:rsid w:val="004063D5"/>
    <w:rsid w:val="0042688A"/>
    <w:rsid w:val="00430940"/>
    <w:rsid w:val="0043413C"/>
    <w:rsid w:val="004408C4"/>
    <w:rsid w:val="00445BB2"/>
    <w:rsid w:val="00447E66"/>
    <w:rsid w:val="00461532"/>
    <w:rsid w:val="00465B30"/>
    <w:rsid w:val="00466595"/>
    <w:rsid w:val="00467E6D"/>
    <w:rsid w:val="004847EC"/>
    <w:rsid w:val="00486A53"/>
    <w:rsid w:val="004947E5"/>
    <w:rsid w:val="0049797D"/>
    <w:rsid w:val="004A3244"/>
    <w:rsid w:val="004B55D6"/>
    <w:rsid w:val="004B594E"/>
    <w:rsid w:val="004D4CE8"/>
    <w:rsid w:val="004D6CB3"/>
    <w:rsid w:val="005032C4"/>
    <w:rsid w:val="0053734D"/>
    <w:rsid w:val="0054088B"/>
    <w:rsid w:val="00541A9D"/>
    <w:rsid w:val="0055273A"/>
    <w:rsid w:val="00561DA5"/>
    <w:rsid w:val="0058773A"/>
    <w:rsid w:val="00591660"/>
    <w:rsid w:val="005A0580"/>
    <w:rsid w:val="005A7D48"/>
    <w:rsid w:val="005B01C4"/>
    <w:rsid w:val="005B2A7C"/>
    <w:rsid w:val="005C3AD8"/>
    <w:rsid w:val="005C698D"/>
    <w:rsid w:val="005D6BC4"/>
    <w:rsid w:val="005F3653"/>
    <w:rsid w:val="005F46C2"/>
    <w:rsid w:val="00604A6A"/>
    <w:rsid w:val="00626BF9"/>
    <w:rsid w:val="006479C4"/>
    <w:rsid w:val="006503A8"/>
    <w:rsid w:val="00651AD6"/>
    <w:rsid w:val="00651E9B"/>
    <w:rsid w:val="00654D8A"/>
    <w:rsid w:val="00677E3F"/>
    <w:rsid w:val="0068295B"/>
    <w:rsid w:val="00690B7A"/>
    <w:rsid w:val="006956E5"/>
    <w:rsid w:val="006956E8"/>
    <w:rsid w:val="006B3101"/>
    <w:rsid w:val="006B6783"/>
    <w:rsid w:val="006C1418"/>
    <w:rsid w:val="006D1B78"/>
    <w:rsid w:val="006D2BF4"/>
    <w:rsid w:val="006E0FBF"/>
    <w:rsid w:val="006E1E03"/>
    <w:rsid w:val="006E7883"/>
    <w:rsid w:val="007163DE"/>
    <w:rsid w:val="00726285"/>
    <w:rsid w:val="00727F3F"/>
    <w:rsid w:val="00754753"/>
    <w:rsid w:val="0075624B"/>
    <w:rsid w:val="00757FA0"/>
    <w:rsid w:val="00762009"/>
    <w:rsid w:val="0076424D"/>
    <w:rsid w:val="00767C59"/>
    <w:rsid w:val="00771128"/>
    <w:rsid w:val="00782492"/>
    <w:rsid w:val="0078421D"/>
    <w:rsid w:val="007A791D"/>
    <w:rsid w:val="007B5EF3"/>
    <w:rsid w:val="007C103A"/>
    <w:rsid w:val="007E3C57"/>
    <w:rsid w:val="007F0CF4"/>
    <w:rsid w:val="007F57B0"/>
    <w:rsid w:val="007F74A6"/>
    <w:rsid w:val="00811BD8"/>
    <w:rsid w:val="00820E35"/>
    <w:rsid w:val="00827CCD"/>
    <w:rsid w:val="00834C2D"/>
    <w:rsid w:val="00834D13"/>
    <w:rsid w:val="00835423"/>
    <w:rsid w:val="00836C66"/>
    <w:rsid w:val="00841C28"/>
    <w:rsid w:val="00861775"/>
    <w:rsid w:val="0086746A"/>
    <w:rsid w:val="00881775"/>
    <w:rsid w:val="00884604"/>
    <w:rsid w:val="00886018"/>
    <w:rsid w:val="0089151A"/>
    <w:rsid w:val="008A4190"/>
    <w:rsid w:val="008A50B1"/>
    <w:rsid w:val="008B4982"/>
    <w:rsid w:val="008B6ED2"/>
    <w:rsid w:val="008C0A21"/>
    <w:rsid w:val="008C18D2"/>
    <w:rsid w:val="008C22C6"/>
    <w:rsid w:val="008C243A"/>
    <w:rsid w:val="008C689C"/>
    <w:rsid w:val="008E0922"/>
    <w:rsid w:val="008E1872"/>
    <w:rsid w:val="008E31F8"/>
    <w:rsid w:val="008E34A6"/>
    <w:rsid w:val="008E7AC9"/>
    <w:rsid w:val="00902B3F"/>
    <w:rsid w:val="009116D6"/>
    <w:rsid w:val="009259BB"/>
    <w:rsid w:val="00934EC2"/>
    <w:rsid w:val="009364BF"/>
    <w:rsid w:val="00950254"/>
    <w:rsid w:val="009604D4"/>
    <w:rsid w:val="00985326"/>
    <w:rsid w:val="00994BDD"/>
    <w:rsid w:val="009A1BF7"/>
    <w:rsid w:val="009A1EDC"/>
    <w:rsid w:val="009A4FCC"/>
    <w:rsid w:val="009A53F8"/>
    <w:rsid w:val="009A6B67"/>
    <w:rsid w:val="009C245C"/>
    <w:rsid w:val="009D7C91"/>
    <w:rsid w:val="00A01CDF"/>
    <w:rsid w:val="00A02E18"/>
    <w:rsid w:val="00A07748"/>
    <w:rsid w:val="00A133EC"/>
    <w:rsid w:val="00A26EB1"/>
    <w:rsid w:val="00A368C5"/>
    <w:rsid w:val="00A46AEE"/>
    <w:rsid w:val="00A56130"/>
    <w:rsid w:val="00A67DDB"/>
    <w:rsid w:val="00A73956"/>
    <w:rsid w:val="00A7477B"/>
    <w:rsid w:val="00A7503E"/>
    <w:rsid w:val="00AA03E5"/>
    <w:rsid w:val="00AA3904"/>
    <w:rsid w:val="00AB2715"/>
    <w:rsid w:val="00AB2DAB"/>
    <w:rsid w:val="00AB6FA0"/>
    <w:rsid w:val="00AB6FC7"/>
    <w:rsid w:val="00AB7186"/>
    <w:rsid w:val="00AC17B8"/>
    <w:rsid w:val="00AC293D"/>
    <w:rsid w:val="00AC2C84"/>
    <w:rsid w:val="00AD0D76"/>
    <w:rsid w:val="00AD1727"/>
    <w:rsid w:val="00AD5C46"/>
    <w:rsid w:val="00AE03A1"/>
    <w:rsid w:val="00AE0EA1"/>
    <w:rsid w:val="00AE499A"/>
    <w:rsid w:val="00AF6B25"/>
    <w:rsid w:val="00B03089"/>
    <w:rsid w:val="00B03B08"/>
    <w:rsid w:val="00B12C58"/>
    <w:rsid w:val="00B4133E"/>
    <w:rsid w:val="00B45F20"/>
    <w:rsid w:val="00B636D1"/>
    <w:rsid w:val="00B73697"/>
    <w:rsid w:val="00B7739D"/>
    <w:rsid w:val="00B77D4F"/>
    <w:rsid w:val="00B8263F"/>
    <w:rsid w:val="00B904FA"/>
    <w:rsid w:val="00B96D01"/>
    <w:rsid w:val="00BB34DF"/>
    <w:rsid w:val="00BB6520"/>
    <w:rsid w:val="00BE1B49"/>
    <w:rsid w:val="00BE5C64"/>
    <w:rsid w:val="00BF3AD0"/>
    <w:rsid w:val="00C023A3"/>
    <w:rsid w:val="00C070EF"/>
    <w:rsid w:val="00C1042D"/>
    <w:rsid w:val="00C169F1"/>
    <w:rsid w:val="00C24A55"/>
    <w:rsid w:val="00C32094"/>
    <w:rsid w:val="00C33AAC"/>
    <w:rsid w:val="00C371C2"/>
    <w:rsid w:val="00C42826"/>
    <w:rsid w:val="00C52B55"/>
    <w:rsid w:val="00C52EE8"/>
    <w:rsid w:val="00C53B5D"/>
    <w:rsid w:val="00C5566E"/>
    <w:rsid w:val="00C5577A"/>
    <w:rsid w:val="00C57BB5"/>
    <w:rsid w:val="00C738BC"/>
    <w:rsid w:val="00C82A91"/>
    <w:rsid w:val="00C85F78"/>
    <w:rsid w:val="00C91D7E"/>
    <w:rsid w:val="00C9429B"/>
    <w:rsid w:val="00CA1CEA"/>
    <w:rsid w:val="00CB0394"/>
    <w:rsid w:val="00CB704F"/>
    <w:rsid w:val="00CC4DDC"/>
    <w:rsid w:val="00CC5E0B"/>
    <w:rsid w:val="00CD21F6"/>
    <w:rsid w:val="00CD60BE"/>
    <w:rsid w:val="00CF4F4E"/>
    <w:rsid w:val="00D04310"/>
    <w:rsid w:val="00D410CF"/>
    <w:rsid w:val="00D507AE"/>
    <w:rsid w:val="00D57630"/>
    <w:rsid w:val="00D57A53"/>
    <w:rsid w:val="00D62AB0"/>
    <w:rsid w:val="00D821BA"/>
    <w:rsid w:val="00D93792"/>
    <w:rsid w:val="00D94E4D"/>
    <w:rsid w:val="00D976F1"/>
    <w:rsid w:val="00DA50E3"/>
    <w:rsid w:val="00DA62C3"/>
    <w:rsid w:val="00DA772E"/>
    <w:rsid w:val="00DB7BA8"/>
    <w:rsid w:val="00DC26BA"/>
    <w:rsid w:val="00DC46DA"/>
    <w:rsid w:val="00DE0EDD"/>
    <w:rsid w:val="00DE381F"/>
    <w:rsid w:val="00DE6242"/>
    <w:rsid w:val="00DF19B4"/>
    <w:rsid w:val="00DF2AEA"/>
    <w:rsid w:val="00DF5DC7"/>
    <w:rsid w:val="00E14AC7"/>
    <w:rsid w:val="00E200F4"/>
    <w:rsid w:val="00E231F4"/>
    <w:rsid w:val="00E26ABF"/>
    <w:rsid w:val="00E33A5A"/>
    <w:rsid w:val="00E33E7B"/>
    <w:rsid w:val="00E42F20"/>
    <w:rsid w:val="00E449F4"/>
    <w:rsid w:val="00E61169"/>
    <w:rsid w:val="00E6427B"/>
    <w:rsid w:val="00E81B26"/>
    <w:rsid w:val="00E90492"/>
    <w:rsid w:val="00EC1B88"/>
    <w:rsid w:val="00ED12F8"/>
    <w:rsid w:val="00ED51CE"/>
    <w:rsid w:val="00ED5AC8"/>
    <w:rsid w:val="00ED756C"/>
    <w:rsid w:val="00EE01EE"/>
    <w:rsid w:val="00EE0E48"/>
    <w:rsid w:val="00EE17FE"/>
    <w:rsid w:val="00EE21B4"/>
    <w:rsid w:val="00EE3529"/>
    <w:rsid w:val="00EE54CE"/>
    <w:rsid w:val="00EE6900"/>
    <w:rsid w:val="00EF3C16"/>
    <w:rsid w:val="00EF4125"/>
    <w:rsid w:val="00EF6E31"/>
    <w:rsid w:val="00F05E75"/>
    <w:rsid w:val="00F1755C"/>
    <w:rsid w:val="00F26C35"/>
    <w:rsid w:val="00F41008"/>
    <w:rsid w:val="00F464F1"/>
    <w:rsid w:val="00F5125E"/>
    <w:rsid w:val="00F54254"/>
    <w:rsid w:val="00F6360C"/>
    <w:rsid w:val="00F73051"/>
    <w:rsid w:val="00F74E33"/>
    <w:rsid w:val="00F762CF"/>
    <w:rsid w:val="00F763A4"/>
    <w:rsid w:val="00F82277"/>
    <w:rsid w:val="00F86770"/>
    <w:rsid w:val="00F93C7E"/>
    <w:rsid w:val="00F93D18"/>
    <w:rsid w:val="00FA2574"/>
    <w:rsid w:val="00FC642D"/>
    <w:rsid w:val="00FD2468"/>
    <w:rsid w:val="00FD3D66"/>
    <w:rsid w:val="00FD3E78"/>
    <w:rsid w:val="00FD5078"/>
    <w:rsid w:val="00FE1407"/>
    <w:rsid w:val="00FE1A0A"/>
    <w:rsid w:val="00FE4D55"/>
    <w:rsid w:val="00FF279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E6DBC"/>
  <w15:docId w15:val="{B1A3C535-D551-488E-98BD-68833CEA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095"/>
    <w:pPr>
      <w:spacing w:after="200" w:line="360" w:lineRule="auto"/>
      <w:jc w:val="both"/>
    </w:pPr>
    <w:rPr>
      <w:rFonts w:ascii="Century Gothic" w:hAnsi="Century Gothic"/>
      <w:sz w:val="20"/>
      <w:lang w:val="id-ID"/>
    </w:rPr>
  </w:style>
  <w:style w:type="paragraph" w:styleId="Heading1">
    <w:name w:val="heading 1"/>
    <w:basedOn w:val="Normal"/>
    <w:next w:val="Normal"/>
    <w:link w:val="Heading1Char"/>
    <w:uiPriority w:val="9"/>
    <w:qFormat/>
    <w:rsid w:val="00820E35"/>
    <w:pPr>
      <w:keepNext/>
      <w:keepLines/>
      <w:spacing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820E35"/>
    <w:pPr>
      <w:keepNext/>
      <w:keepLines/>
      <w:spacing w:after="0"/>
      <w:jc w:val="left"/>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F7406"/>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E35"/>
    <w:rPr>
      <w:rFonts w:ascii="Century Gothic" w:eastAsiaTheme="majorEastAsia" w:hAnsi="Century Gothic" w:cstheme="majorBidi"/>
      <w:b/>
      <w:color w:val="000000" w:themeColor="text1"/>
      <w:szCs w:val="32"/>
      <w:lang w:val="id-ID"/>
    </w:rPr>
  </w:style>
  <w:style w:type="paragraph" w:styleId="ListParagraph">
    <w:name w:val="List Paragraph"/>
    <w:basedOn w:val="Normal"/>
    <w:uiPriority w:val="34"/>
    <w:qFormat/>
    <w:rsid w:val="008A50B1"/>
    <w:pPr>
      <w:ind w:left="720"/>
      <w:contextualSpacing/>
    </w:pPr>
  </w:style>
  <w:style w:type="character" w:customStyle="1" w:styleId="Heading2Char">
    <w:name w:val="Heading 2 Char"/>
    <w:basedOn w:val="DefaultParagraphFont"/>
    <w:link w:val="Heading2"/>
    <w:uiPriority w:val="9"/>
    <w:rsid w:val="00820E35"/>
    <w:rPr>
      <w:rFonts w:ascii="Century Gothic" w:eastAsiaTheme="majorEastAsia" w:hAnsi="Century Gothic" w:cstheme="majorBidi"/>
      <w:b/>
      <w:color w:val="000000" w:themeColor="text1"/>
      <w:szCs w:val="26"/>
      <w:lang w:val="id-ID"/>
    </w:rPr>
  </w:style>
  <w:style w:type="table" w:styleId="TableGrid">
    <w:name w:val="Table Grid"/>
    <w:basedOn w:val="TableNormal"/>
    <w:uiPriority w:val="39"/>
    <w:rsid w:val="00A26E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94BDD"/>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994BDD"/>
    <w:rPr>
      <w:rFonts w:ascii="Century Gothic" w:hAnsi="Century Gothic" w:cs="Times New Roman"/>
      <w:noProof/>
      <w:sz w:val="20"/>
    </w:rPr>
  </w:style>
  <w:style w:type="paragraph" w:customStyle="1" w:styleId="EndNoteBibliography">
    <w:name w:val="EndNote Bibliography"/>
    <w:basedOn w:val="Normal"/>
    <w:link w:val="EndNoteBibliographyChar"/>
    <w:rsid w:val="00994BDD"/>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994BDD"/>
    <w:rPr>
      <w:rFonts w:ascii="Century Gothic" w:hAnsi="Century Gothic" w:cs="Times New Roman"/>
      <w:noProof/>
      <w:sz w:val="20"/>
    </w:rPr>
  </w:style>
  <w:style w:type="paragraph" w:styleId="Title">
    <w:name w:val="Title"/>
    <w:basedOn w:val="Normal"/>
    <w:next w:val="Normal"/>
    <w:link w:val="TitleChar"/>
    <w:uiPriority w:val="10"/>
    <w:qFormat/>
    <w:rsid w:val="00CD60BE"/>
    <w:pPr>
      <w:contextualSpacing/>
    </w:pPr>
    <w:rPr>
      <w:rFonts w:eastAsiaTheme="majorEastAsia" w:cstheme="majorBidi"/>
      <w:b/>
      <w:spacing w:val="-10"/>
      <w:kern w:val="28"/>
      <w:sz w:val="34"/>
      <w:szCs w:val="56"/>
    </w:rPr>
  </w:style>
  <w:style w:type="character" w:customStyle="1" w:styleId="TitleChar">
    <w:name w:val="Title Char"/>
    <w:basedOn w:val="DefaultParagraphFont"/>
    <w:link w:val="Title"/>
    <w:uiPriority w:val="10"/>
    <w:rsid w:val="00CD60BE"/>
    <w:rPr>
      <w:rFonts w:ascii="Times New Roman" w:eastAsiaTheme="majorEastAsia" w:hAnsi="Times New Roman" w:cstheme="majorBidi"/>
      <w:b/>
      <w:spacing w:val="-10"/>
      <w:kern w:val="28"/>
      <w:sz w:val="34"/>
      <w:szCs w:val="56"/>
      <w:lang w:val="id-ID"/>
    </w:rPr>
  </w:style>
  <w:style w:type="character" w:styleId="Hyperlink">
    <w:name w:val="Hyperlink"/>
    <w:basedOn w:val="DefaultParagraphFont"/>
    <w:uiPriority w:val="99"/>
    <w:unhideWhenUsed/>
    <w:rsid w:val="000805CC"/>
    <w:rPr>
      <w:color w:val="0563C1" w:themeColor="hyperlink"/>
      <w:u w:val="single"/>
    </w:rPr>
  </w:style>
  <w:style w:type="character" w:customStyle="1" w:styleId="UnresolvedMention1">
    <w:name w:val="Unresolved Mention1"/>
    <w:basedOn w:val="DefaultParagraphFont"/>
    <w:uiPriority w:val="99"/>
    <w:semiHidden/>
    <w:unhideWhenUsed/>
    <w:rsid w:val="000805CC"/>
    <w:rPr>
      <w:color w:val="605E5C"/>
      <w:shd w:val="clear" w:color="auto" w:fill="E1DFDD"/>
    </w:rPr>
  </w:style>
  <w:style w:type="paragraph" w:styleId="BalloonText">
    <w:name w:val="Balloon Text"/>
    <w:basedOn w:val="Normal"/>
    <w:link w:val="BalloonTextChar"/>
    <w:uiPriority w:val="99"/>
    <w:semiHidden/>
    <w:unhideWhenUsed/>
    <w:rsid w:val="00253B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BB3"/>
    <w:rPr>
      <w:rFonts w:ascii="Segoe UI" w:hAnsi="Segoe UI" w:cs="Segoe UI"/>
      <w:sz w:val="18"/>
      <w:szCs w:val="18"/>
      <w:lang w:val="id-ID"/>
    </w:rPr>
  </w:style>
  <w:style w:type="character" w:customStyle="1" w:styleId="hps">
    <w:name w:val="hps"/>
    <w:basedOn w:val="DefaultParagraphFont"/>
    <w:rsid w:val="008C243A"/>
  </w:style>
  <w:style w:type="paragraph" w:styleId="Header">
    <w:name w:val="header"/>
    <w:basedOn w:val="Normal"/>
    <w:link w:val="HeaderChar"/>
    <w:uiPriority w:val="99"/>
    <w:unhideWhenUsed/>
    <w:rsid w:val="004A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244"/>
    <w:rPr>
      <w:rFonts w:ascii="Century Gothic" w:hAnsi="Century Gothic"/>
      <w:sz w:val="20"/>
      <w:lang w:val="id-ID"/>
    </w:rPr>
  </w:style>
  <w:style w:type="paragraph" w:styleId="Footer">
    <w:name w:val="footer"/>
    <w:basedOn w:val="Normal"/>
    <w:link w:val="FooterChar"/>
    <w:uiPriority w:val="99"/>
    <w:unhideWhenUsed/>
    <w:rsid w:val="004A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244"/>
    <w:rPr>
      <w:rFonts w:ascii="Century Gothic" w:hAnsi="Century Gothic"/>
      <w:sz w:val="20"/>
      <w:lang w:val="id-ID"/>
    </w:rPr>
  </w:style>
  <w:style w:type="character" w:styleId="PlaceholderText">
    <w:name w:val="Placeholder Text"/>
    <w:basedOn w:val="DefaultParagraphFont"/>
    <w:uiPriority w:val="99"/>
    <w:semiHidden/>
    <w:rsid w:val="00117FB7"/>
    <w:rPr>
      <w:color w:val="808080"/>
    </w:rPr>
  </w:style>
  <w:style w:type="character" w:customStyle="1" w:styleId="blackclass">
    <w:name w:val="blackclass"/>
    <w:basedOn w:val="DefaultParagraphFont"/>
    <w:rsid w:val="000D5644"/>
  </w:style>
  <w:style w:type="paragraph" w:styleId="Caption">
    <w:name w:val="caption"/>
    <w:basedOn w:val="Normal"/>
    <w:next w:val="Normal"/>
    <w:uiPriority w:val="35"/>
    <w:unhideWhenUsed/>
    <w:qFormat/>
    <w:rsid w:val="000A57E2"/>
    <w:pPr>
      <w:spacing w:line="240" w:lineRule="auto"/>
    </w:pPr>
    <w:rPr>
      <w:iCs/>
      <w:color w:val="000000" w:themeColor="text1"/>
      <w:szCs w:val="18"/>
    </w:rPr>
  </w:style>
  <w:style w:type="character" w:customStyle="1" w:styleId="Heading3Char">
    <w:name w:val="Heading 3 Char"/>
    <w:basedOn w:val="DefaultParagraphFont"/>
    <w:link w:val="Heading3"/>
    <w:uiPriority w:val="9"/>
    <w:rsid w:val="000F7406"/>
    <w:rPr>
      <w:rFonts w:ascii="Century Gothic" w:eastAsiaTheme="majorEastAsia" w:hAnsi="Century Gothic" w:cstheme="majorBidi"/>
      <w:b/>
      <w:i/>
      <w:color w:val="000000" w:themeColor="text1"/>
      <w:sz w:val="20"/>
      <w:szCs w:val="24"/>
      <w:lang w:val="id-ID"/>
    </w:rPr>
  </w:style>
  <w:style w:type="character" w:customStyle="1" w:styleId="apple-converted-space">
    <w:name w:val="apple-converted-space"/>
    <w:basedOn w:val="DefaultParagraphFont"/>
    <w:rsid w:val="00C52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diagramData" Target="diagrams/data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diagramQuickStyle" Target="diagrams/quickStyle1.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3C3B38A-D0B6-4737-8473-0C667A8C0ACB}" type="doc">
      <dgm:prSet loTypeId="urn:microsoft.com/office/officeart/2008/layout/HexagonCluster" loCatId="picture" qsTypeId="urn:microsoft.com/office/officeart/2005/8/quickstyle/simple1" qsCatId="simple" csTypeId="urn:microsoft.com/office/officeart/2005/8/colors/accent1_2" csCatId="accent1" phldr="0"/>
      <dgm:spPr/>
      <dgm:t>
        <a:bodyPr/>
        <a:lstStyle/>
        <a:p>
          <a:endParaRPr lang="en-US"/>
        </a:p>
      </dgm:t>
    </dgm:pt>
    <dgm:pt modelId="{A5919BE0-EB2C-4F54-A889-0CD7F1CEC000}">
      <dgm:prSet phldrT="[Text]" phldr="1"/>
      <dgm:spPr/>
      <dgm:t>
        <a:bodyPr/>
        <a:lstStyle/>
        <a:p>
          <a:endParaRPr lang="en-US"/>
        </a:p>
      </dgm:t>
    </dgm:pt>
    <dgm:pt modelId="{67DA355D-B504-4168-B910-596520901F90}" type="parTrans" cxnId="{B6169300-367C-4A66-8FAC-9E1E0C8F2F7A}">
      <dgm:prSet/>
      <dgm:spPr/>
      <dgm:t>
        <a:bodyPr/>
        <a:lstStyle/>
        <a:p>
          <a:endParaRPr lang="en-US"/>
        </a:p>
      </dgm:t>
    </dgm:pt>
    <dgm:pt modelId="{17813A89-203F-4353-8200-A8F0E31907D9}" type="sibTrans" cxnId="{B6169300-367C-4A66-8FAC-9E1E0C8F2F7A}">
      <dgm:prSet/>
      <dgm:spPr/>
      <dgm:t>
        <a:bodyPr/>
        <a:lstStyle/>
        <a:p>
          <a:endParaRPr lang="en-US"/>
        </a:p>
      </dgm:t>
    </dgm:pt>
    <dgm:pt modelId="{7D203BE9-1B96-4992-B298-EC0EBA76360F}">
      <dgm:prSet phldrT="[Text]" phldr="1"/>
      <dgm:spPr/>
      <dgm:t>
        <a:bodyPr/>
        <a:lstStyle/>
        <a:p>
          <a:endParaRPr lang="en-US"/>
        </a:p>
      </dgm:t>
    </dgm:pt>
    <dgm:pt modelId="{794B8160-BA10-45AB-AC29-19D1E36C94A0}" type="parTrans" cxnId="{2DA1325C-E19F-4342-A3A5-3A061DBCC4BD}">
      <dgm:prSet/>
      <dgm:spPr/>
      <dgm:t>
        <a:bodyPr/>
        <a:lstStyle/>
        <a:p>
          <a:endParaRPr lang="en-US"/>
        </a:p>
      </dgm:t>
    </dgm:pt>
    <dgm:pt modelId="{9CFA9A57-F1BC-49ED-95F1-9088D154AEA7}" type="sibTrans" cxnId="{2DA1325C-E19F-4342-A3A5-3A061DBCC4BD}">
      <dgm:prSet/>
      <dgm:spPr/>
      <dgm:t>
        <a:bodyPr/>
        <a:lstStyle/>
        <a:p>
          <a:endParaRPr lang="en-US"/>
        </a:p>
      </dgm:t>
    </dgm:pt>
    <dgm:pt modelId="{3B52627B-FD23-4BAC-B11B-D1CD99D9ADB0}">
      <dgm:prSet phldrT="[Text]" phldr="1"/>
      <dgm:spPr/>
      <dgm:t>
        <a:bodyPr/>
        <a:lstStyle/>
        <a:p>
          <a:endParaRPr lang="en-US"/>
        </a:p>
      </dgm:t>
    </dgm:pt>
    <dgm:pt modelId="{2C589A12-EDDA-44E5-9730-645165F660FF}" type="parTrans" cxnId="{6D06C44C-159A-4305-8CC7-D414F21B2C45}">
      <dgm:prSet/>
      <dgm:spPr/>
      <dgm:t>
        <a:bodyPr/>
        <a:lstStyle/>
        <a:p>
          <a:endParaRPr lang="en-US"/>
        </a:p>
      </dgm:t>
    </dgm:pt>
    <dgm:pt modelId="{83C2ABBA-13E2-4BE1-BB23-99E6F611E215}" type="sibTrans" cxnId="{6D06C44C-159A-4305-8CC7-D414F21B2C45}">
      <dgm:prSet/>
      <dgm:spPr/>
      <dgm:t>
        <a:bodyPr/>
        <a:lstStyle/>
        <a:p>
          <a:endParaRPr lang="en-US"/>
        </a:p>
      </dgm:t>
    </dgm:pt>
    <dgm:pt modelId="{5CBE350C-3B27-463B-8AFF-208065DEA4B6}" type="pres">
      <dgm:prSet presAssocID="{83C3B38A-D0B6-4737-8473-0C667A8C0ACB}" presName="Name0" presStyleCnt="0">
        <dgm:presLayoutVars>
          <dgm:chMax val="21"/>
          <dgm:chPref val="21"/>
        </dgm:presLayoutVars>
      </dgm:prSet>
      <dgm:spPr/>
    </dgm:pt>
    <dgm:pt modelId="{09359B03-725C-42A5-B70C-1E36C374665D}" type="pres">
      <dgm:prSet presAssocID="{A5919BE0-EB2C-4F54-A889-0CD7F1CEC000}" presName="text1" presStyleCnt="0"/>
      <dgm:spPr/>
    </dgm:pt>
    <dgm:pt modelId="{AC45E2B9-22FA-4A6F-9AD7-66003E9CB331}" type="pres">
      <dgm:prSet presAssocID="{A5919BE0-EB2C-4F54-A889-0CD7F1CEC000}" presName="textRepeatNode" presStyleLbl="alignNode1" presStyleIdx="0" presStyleCnt="3">
        <dgm:presLayoutVars>
          <dgm:chMax val="0"/>
          <dgm:chPref val="0"/>
          <dgm:bulletEnabled val="1"/>
        </dgm:presLayoutVars>
      </dgm:prSet>
      <dgm:spPr/>
    </dgm:pt>
    <dgm:pt modelId="{0FCF0C65-26E4-4ACC-9295-AF2F3D4D8772}" type="pres">
      <dgm:prSet presAssocID="{A5919BE0-EB2C-4F54-A889-0CD7F1CEC000}" presName="textaccent1" presStyleCnt="0"/>
      <dgm:spPr/>
    </dgm:pt>
    <dgm:pt modelId="{49BFD63A-1237-4B01-883F-D8DD015125CD}" type="pres">
      <dgm:prSet presAssocID="{A5919BE0-EB2C-4F54-A889-0CD7F1CEC000}" presName="accentRepeatNode" presStyleLbl="solidAlignAcc1" presStyleIdx="0" presStyleCnt="6"/>
      <dgm:spPr/>
    </dgm:pt>
    <dgm:pt modelId="{DA1A0493-F521-4847-ABD0-F5BA5D038E93}" type="pres">
      <dgm:prSet presAssocID="{17813A89-203F-4353-8200-A8F0E31907D9}" presName="image1" presStyleCnt="0"/>
      <dgm:spPr/>
    </dgm:pt>
    <dgm:pt modelId="{07F55BC5-1F63-49D4-9893-4680D2C9D3EB}" type="pres">
      <dgm:prSet presAssocID="{17813A89-203F-4353-8200-A8F0E31907D9}" presName="imageRepeatNode" presStyleLbl="alignAcc1" presStyleIdx="0" presStyleCnt="3"/>
      <dgm:spPr/>
    </dgm:pt>
    <dgm:pt modelId="{CE57BB69-A450-4F63-9C30-83B42A1C88C1}" type="pres">
      <dgm:prSet presAssocID="{17813A89-203F-4353-8200-A8F0E31907D9}" presName="imageaccent1" presStyleCnt="0"/>
      <dgm:spPr/>
    </dgm:pt>
    <dgm:pt modelId="{7DE529AC-0798-4563-848E-4A41F3B91836}" type="pres">
      <dgm:prSet presAssocID="{17813A89-203F-4353-8200-A8F0E31907D9}" presName="accentRepeatNode" presStyleLbl="solidAlignAcc1" presStyleIdx="1" presStyleCnt="6"/>
      <dgm:spPr/>
    </dgm:pt>
    <dgm:pt modelId="{25ED714F-25BE-4C06-B504-17D24A846C96}" type="pres">
      <dgm:prSet presAssocID="{7D203BE9-1B96-4992-B298-EC0EBA76360F}" presName="text2" presStyleCnt="0"/>
      <dgm:spPr/>
    </dgm:pt>
    <dgm:pt modelId="{440D6703-1593-49E5-9D2B-8E783B48F782}" type="pres">
      <dgm:prSet presAssocID="{7D203BE9-1B96-4992-B298-EC0EBA76360F}" presName="textRepeatNode" presStyleLbl="alignNode1" presStyleIdx="1" presStyleCnt="3">
        <dgm:presLayoutVars>
          <dgm:chMax val="0"/>
          <dgm:chPref val="0"/>
          <dgm:bulletEnabled val="1"/>
        </dgm:presLayoutVars>
      </dgm:prSet>
      <dgm:spPr/>
    </dgm:pt>
    <dgm:pt modelId="{BBC59936-0B7E-43A7-9B85-E10B7BF4FB6A}" type="pres">
      <dgm:prSet presAssocID="{7D203BE9-1B96-4992-B298-EC0EBA76360F}" presName="textaccent2" presStyleCnt="0"/>
      <dgm:spPr/>
    </dgm:pt>
    <dgm:pt modelId="{B4062441-5E3E-46C1-AEEE-0258A351E3D4}" type="pres">
      <dgm:prSet presAssocID="{7D203BE9-1B96-4992-B298-EC0EBA76360F}" presName="accentRepeatNode" presStyleLbl="solidAlignAcc1" presStyleIdx="2" presStyleCnt="6"/>
      <dgm:spPr/>
    </dgm:pt>
    <dgm:pt modelId="{4C93A660-DCBE-4963-BDE3-3EEFAEB9F219}" type="pres">
      <dgm:prSet presAssocID="{9CFA9A57-F1BC-49ED-95F1-9088D154AEA7}" presName="image2" presStyleCnt="0"/>
      <dgm:spPr/>
    </dgm:pt>
    <dgm:pt modelId="{CE09DC55-7363-4243-9E89-D856B377766B}" type="pres">
      <dgm:prSet presAssocID="{9CFA9A57-F1BC-49ED-95F1-9088D154AEA7}" presName="imageRepeatNode" presStyleLbl="alignAcc1" presStyleIdx="1" presStyleCnt="3"/>
      <dgm:spPr/>
    </dgm:pt>
    <dgm:pt modelId="{08DDF97D-6A7A-432F-AC4A-A2684E75A91E}" type="pres">
      <dgm:prSet presAssocID="{9CFA9A57-F1BC-49ED-95F1-9088D154AEA7}" presName="imageaccent2" presStyleCnt="0"/>
      <dgm:spPr/>
    </dgm:pt>
    <dgm:pt modelId="{DC1FB62D-436F-495E-B6EC-7DD3C1E8D133}" type="pres">
      <dgm:prSet presAssocID="{9CFA9A57-F1BC-49ED-95F1-9088D154AEA7}" presName="accentRepeatNode" presStyleLbl="solidAlignAcc1" presStyleIdx="3" presStyleCnt="6"/>
      <dgm:spPr/>
    </dgm:pt>
    <dgm:pt modelId="{5D6688F7-F101-40D1-81A0-4EFF6EADC65A}" type="pres">
      <dgm:prSet presAssocID="{3B52627B-FD23-4BAC-B11B-D1CD99D9ADB0}" presName="text3" presStyleCnt="0"/>
      <dgm:spPr/>
    </dgm:pt>
    <dgm:pt modelId="{E0530B0E-DDEC-42A3-B6AE-68A407833D90}" type="pres">
      <dgm:prSet presAssocID="{3B52627B-FD23-4BAC-B11B-D1CD99D9ADB0}" presName="textRepeatNode" presStyleLbl="alignNode1" presStyleIdx="2" presStyleCnt="3">
        <dgm:presLayoutVars>
          <dgm:chMax val="0"/>
          <dgm:chPref val="0"/>
          <dgm:bulletEnabled val="1"/>
        </dgm:presLayoutVars>
      </dgm:prSet>
      <dgm:spPr/>
    </dgm:pt>
    <dgm:pt modelId="{39D8C8D7-62DB-4BC6-B3EE-13645959295B}" type="pres">
      <dgm:prSet presAssocID="{3B52627B-FD23-4BAC-B11B-D1CD99D9ADB0}" presName="textaccent3" presStyleCnt="0"/>
      <dgm:spPr/>
    </dgm:pt>
    <dgm:pt modelId="{1C471BB4-B1A9-4F72-AC16-1F35B72AF7BB}" type="pres">
      <dgm:prSet presAssocID="{3B52627B-FD23-4BAC-B11B-D1CD99D9ADB0}" presName="accentRepeatNode" presStyleLbl="solidAlignAcc1" presStyleIdx="4" presStyleCnt="6"/>
      <dgm:spPr/>
    </dgm:pt>
    <dgm:pt modelId="{00E0F5D3-E3BC-4BDD-B059-ADB48B70F5C0}" type="pres">
      <dgm:prSet presAssocID="{83C2ABBA-13E2-4BE1-BB23-99E6F611E215}" presName="image3" presStyleCnt="0"/>
      <dgm:spPr/>
    </dgm:pt>
    <dgm:pt modelId="{407DD88E-8B31-431F-BA7E-F844EDBB73E9}" type="pres">
      <dgm:prSet presAssocID="{83C2ABBA-13E2-4BE1-BB23-99E6F611E215}" presName="imageRepeatNode" presStyleLbl="alignAcc1" presStyleIdx="2" presStyleCnt="3"/>
      <dgm:spPr/>
    </dgm:pt>
    <dgm:pt modelId="{F9DADD88-31AB-48EE-8C10-A87A0AC15364}" type="pres">
      <dgm:prSet presAssocID="{83C2ABBA-13E2-4BE1-BB23-99E6F611E215}" presName="imageaccent3" presStyleCnt="0"/>
      <dgm:spPr/>
    </dgm:pt>
    <dgm:pt modelId="{CE9E3FF9-1A10-4225-BFB5-4136D2D3FCAC}" type="pres">
      <dgm:prSet presAssocID="{83C2ABBA-13E2-4BE1-BB23-99E6F611E215}" presName="accentRepeatNode" presStyleLbl="solidAlignAcc1" presStyleIdx="5" presStyleCnt="6"/>
      <dgm:spPr/>
    </dgm:pt>
  </dgm:ptLst>
  <dgm:cxnLst>
    <dgm:cxn modelId="{B6169300-367C-4A66-8FAC-9E1E0C8F2F7A}" srcId="{83C3B38A-D0B6-4737-8473-0C667A8C0ACB}" destId="{A5919BE0-EB2C-4F54-A889-0CD7F1CEC000}" srcOrd="0" destOrd="0" parTransId="{67DA355D-B504-4168-B910-596520901F90}" sibTransId="{17813A89-203F-4353-8200-A8F0E31907D9}"/>
    <dgm:cxn modelId="{FB8EA23A-D09C-4CE8-954E-CC86E22C7911}" type="presOf" srcId="{17813A89-203F-4353-8200-A8F0E31907D9}" destId="{07F55BC5-1F63-49D4-9893-4680D2C9D3EB}" srcOrd="0" destOrd="0" presId="urn:microsoft.com/office/officeart/2008/layout/HexagonCluster"/>
    <dgm:cxn modelId="{2DA1325C-E19F-4342-A3A5-3A061DBCC4BD}" srcId="{83C3B38A-D0B6-4737-8473-0C667A8C0ACB}" destId="{7D203BE9-1B96-4992-B298-EC0EBA76360F}" srcOrd="1" destOrd="0" parTransId="{794B8160-BA10-45AB-AC29-19D1E36C94A0}" sibTransId="{9CFA9A57-F1BC-49ED-95F1-9088D154AEA7}"/>
    <dgm:cxn modelId="{F9020A5F-6DAA-4F7E-9C7C-3A57B2F13690}" type="presOf" srcId="{3B52627B-FD23-4BAC-B11B-D1CD99D9ADB0}" destId="{E0530B0E-DDEC-42A3-B6AE-68A407833D90}" srcOrd="0" destOrd="0" presId="urn:microsoft.com/office/officeart/2008/layout/HexagonCluster"/>
    <dgm:cxn modelId="{6D06C44C-159A-4305-8CC7-D414F21B2C45}" srcId="{83C3B38A-D0B6-4737-8473-0C667A8C0ACB}" destId="{3B52627B-FD23-4BAC-B11B-D1CD99D9ADB0}" srcOrd="2" destOrd="0" parTransId="{2C589A12-EDDA-44E5-9730-645165F660FF}" sibTransId="{83C2ABBA-13E2-4BE1-BB23-99E6F611E215}"/>
    <dgm:cxn modelId="{1C8E60B8-D21E-460D-9A78-C8C7164646DC}" type="presOf" srcId="{83C2ABBA-13E2-4BE1-BB23-99E6F611E215}" destId="{407DD88E-8B31-431F-BA7E-F844EDBB73E9}" srcOrd="0" destOrd="0" presId="urn:microsoft.com/office/officeart/2008/layout/HexagonCluster"/>
    <dgm:cxn modelId="{B182C0B8-FFBB-4A99-927E-123E1C5BC9F4}" type="presOf" srcId="{83C3B38A-D0B6-4737-8473-0C667A8C0ACB}" destId="{5CBE350C-3B27-463B-8AFF-208065DEA4B6}" srcOrd="0" destOrd="0" presId="urn:microsoft.com/office/officeart/2008/layout/HexagonCluster"/>
    <dgm:cxn modelId="{A535DCBC-7CFA-48DC-BC03-A8DCB5E5D142}" type="presOf" srcId="{9CFA9A57-F1BC-49ED-95F1-9088D154AEA7}" destId="{CE09DC55-7363-4243-9E89-D856B377766B}" srcOrd="0" destOrd="0" presId="urn:microsoft.com/office/officeart/2008/layout/HexagonCluster"/>
    <dgm:cxn modelId="{277F1CDD-B042-4EB4-89CF-F1E41622876A}" type="presOf" srcId="{A5919BE0-EB2C-4F54-A889-0CD7F1CEC000}" destId="{AC45E2B9-22FA-4A6F-9AD7-66003E9CB331}" srcOrd="0" destOrd="0" presId="urn:microsoft.com/office/officeart/2008/layout/HexagonCluster"/>
    <dgm:cxn modelId="{DEFEC0F6-98C9-4FAA-8C27-D347071FB850}" type="presOf" srcId="{7D203BE9-1B96-4992-B298-EC0EBA76360F}" destId="{440D6703-1593-49E5-9D2B-8E783B48F782}" srcOrd="0" destOrd="0" presId="urn:microsoft.com/office/officeart/2008/layout/HexagonCluster"/>
    <dgm:cxn modelId="{2DE05714-7745-4C14-91A9-E3C102BC53C2}" type="presParOf" srcId="{5CBE350C-3B27-463B-8AFF-208065DEA4B6}" destId="{09359B03-725C-42A5-B70C-1E36C374665D}" srcOrd="0" destOrd="0" presId="urn:microsoft.com/office/officeart/2008/layout/HexagonCluster"/>
    <dgm:cxn modelId="{D0FE147C-DA6A-4375-9D9C-6136B7607B66}" type="presParOf" srcId="{09359B03-725C-42A5-B70C-1E36C374665D}" destId="{AC45E2B9-22FA-4A6F-9AD7-66003E9CB331}" srcOrd="0" destOrd="0" presId="urn:microsoft.com/office/officeart/2008/layout/HexagonCluster"/>
    <dgm:cxn modelId="{62B587FF-F0F8-44BF-B873-006446F62FF6}" type="presParOf" srcId="{5CBE350C-3B27-463B-8AFF-208065DEA4B6}" destId="{0FCF0C65-26E4-4ACC-9295-AF2F3D4D8772}" srcOrd="1" destOrd="0" presId="urn:microsoft.com/office/officeart/2008/layout/HexagonCluster"/>
    <dgm:cxn modelId="{1E17531F-883A-43C8-8360-9E2F35676FB5}" type="presParOf" srcId="{0FCF0C65-26E4-4ACC-9295-AF2F3D4D8772}" destId="{49BFD63A-1237-4B01-883F-D8DD015125CD}" srcOrd="0" destOrd="0" presId="urn:microsoft.com/office/officeart/2008/layout/HexagonCluster"/>
    <dgm:cxn modelId="{21D2A0A6-B31E-4641-A33F-2BFD5940326B}" type="presParOf" srcId="{5CBE350C-3B27-463B-8AFF-208065DEA4B6}" destId="{DA1A0493-F521-4847-ABD0-F5BA5D038E93}" srcOrd="2" destOrd="0" presId="urn:microsoft.com/office/officeart/2008/layout/HexagonCluster"/>
    <dgm:cxn modelId="{0223C22E-A902-4940-843E-E090599B429F}" type="presParOf" srcId="{DA1A0493-F521-4847-ABD0-F5BA5D038E93}" destId="{07F55BC5-1F63-49D4-9893-4680D2C9D3EB}" srcOrd="0" destOrd="0" presId="urn:microsoft.com/office/officeart/2008/layout/HexagonCluster"/>
    <dgm:cxn modelId="{DCCF0F71-5BAD-4F89-B14F-2212B9EBA891}" type="presParOf" srcId="{5CBE350C-3B27-463B-8AFF-208065DEA4B6}" destId="{CE57BB69-A450-4F63-9C30-83B42A1C88C1}" srcOrd="3" destOrd="0" presId="urn:microsoft.com/office/officeart/2008/layout/HexagonCluster"/>
    <dgm:cxn modelId="{087408AE-553A-422C-BDF3-E1506DD48F96}" type="presParOf" srcId="{CE57BB69-A450-4F63-9C30-83B42A1C88C1}" destId="{7DE529AC-0798-4563-848E-4A41F3B91836}" srcOrd="0" destOrd="0" presId="urn:microsoft.com/office/officeart/2008/layout/HexagonCluster"/>
    <dgm:cxn modelId="{713C3418-02B3-483C-8266-8DE0A42FA7D9}" type="presParOf" srcId="{5CBE350C-3B27-463B-8AFF-208065DEA4B6}" destId="{25ED714F-25BE-4C06-B504-17D24A846C96}" srcOrd="4" destOrd="0" presId="urn:microsoft.com/office/officeart/2008/layout/HexagonCluster"/>
    <dgm:cxn modelId="{CFEF5828-1F5D-4486-A1FD-8F9B35328ABB}" type="presParOf" srcId="{25ED714F-25BE-4C06-B504-17D24A846C96}" destId="{440D6703-1593-49E5-9D2B-8E783B48F782}" srcOrd="0" destOrd="0" presId="urn:microsoft.com/office/officeart/2008/layout/HexagonCluster"/>
    <dgm:cxn modelId="{678837F0-9C02-437B-9469-C2BEFE6A37D9}" type="presParOf" srcId="{5CBE350C-3B27-463B-8AFF-208065DEA4B6}" destId="{BBC59936-0B7E-43A7-9B85-E10B7BF4FB6A}" srcOrd="5" destOrd="0" presId="urn:microsoft.com/office/officeart/2008/layout/HexagonCluster"/>
    <dgm:cxn modelId="{46E4B75E-2F0D-40C1-BAB2-1675F931C50F}" type="presParOf" srcId="{BBC59936-0B7E-43A7-9B85-E10B7BF4FB6A}" destId="{B4062441-5E3E-46C1-AEEE-0258A351E3D4}" srcOrd="0" destOrd="0" presId="urn:microsoft.com/office/officeart/2008/layout/HexagonCluster"/>
    <dgm:cxn modelId="{9F36B103-794A-45A4-8973-60202F5483D1}" type="presParOf" srcId="{5CBE350C-3B27-463B-8AFF-208065DEA4B6}" destId="{4C93A660-DCBE-4963-BDE3-3EEFAEB9F219}" srcOrd="6" destOrd="0" presId="urn:microsoft.com/office/officeart/2008/layout/HexagonCluster"/>
    <dgm:cxn modelId="{82B3536F-DE1E-49E4-8DB0-636AA6ACCBBE}" type="presParOf" srcId="{4C93A660-DCBE-4963-BDE3-3EEFAEB9F219}" destId="{CE09DC55-7363-4243-9E89-D856B377766B}" srcOrd="0" destOrd="0" presId="urn:microsoft.com/office/officeart/2008/layout/HexagonCluster"/>
    <dgm:cxn modelId="{85F8FB50-992D-4120-8455-AF535A495A92}" type="presParOf" srcId="{5CBE350C-3B27-463B-8AFF-208065DEA4B6}" destId="{08DDF97D-6A7A-432F-AC4A-A2684E75A91E}" srcOrd="7" destOrd="0" presId="urn:microsoft.com/office/officeart/2008/layout/HexagonCluster"/>
    <dgm:cxn modelId="{4F90D8BC-3674-4AAF-972D-1CC5143013C0}" type="presParOf" srcId="{08DDF97D-6A7A-432F-AC4A-A2684E75A91E}" destId="{DC1FB62D-436F-495E-B6EC-7DD3C1E8D133}" srcOrd="0" destOrd="0" presId="urn:microsoft.com/office/officeart/2008/layout/HexagonCluster"/>
    <dgm:cxn modelId="{3C132F22-2936-49FF-89D1-8E7D8B641417}" type="presParOf" srcId="{5CBE350C-3B27-463B-8AFF-208065DEA4B6}" destId="{5D6688F7-F101-40D1-81A0-4EFF6EADC65A}" srcOrd="8" destOrd="0" presId="urn:microsoft.com/office/officeart/2008/layout/HexagonCluster"/>
    <dgm:cxn modelId="{206C967C-1DAC-48DD-96F4-8436DE82990E}" type="presParOf" srcId="{5D6688F7-F101-40D1-81A0-4EFF6EADC65A}" destId="{E0530B0E-DDEC-42A3-B6AE-68A407833D90}" srcOrd="0" destOrd="0" presId="urn:microsoft.com/office/officeart/2008/layout/HexagonCluster"/>
    <dgm:cxn modelId="{A5559F1F-2A65-4EB9-B9A4-4923DCE81CBE}" type="presParOf" srcId="{5CBE350C-3B27-463B-8AFF-208065DEA4B6}" destId="{39D8C8D7-62DB-4BC6-B3EE-13645959295B}" srcOrd="9" destOrd="0" presId="urn:microsoft.com/office/officeart/2008/layout/HexagonCluster"/>
    <dgm:cxn modelId="{42DA5027-8836-4AA0-8D8E-A4738BD76DBE}" type="presParOf" srcId="{39D8C8D7-62DB-4BC6-B3EE-13645959295B}" destId="{1C471BB4-B1A9-4F72-AC16-1F35B72AF7BB}" srcOrd="0" destOrd="0" presId="urn:microsoft.com/office/officeart/2008/layout/HexagonCluster"/>
    <dgm:cxn modelId="{78E58EFA-2547-4676-A473-A5D8C0DB59CB}" type="presParOf" srcId="{5CBE350C-3B27-463B-8AFF-208065DEA4B6}" destId="{00E0F5D3-E3BC-4BDD-B059-ADB48B70F5C0}" srcOrd="10" destOrd="0" presId="urn:microsoft.com/office/officeart/2008/layout/HexagonCluster"/>
    <dgm:cxn modelId="{F7C2A662-60AF-4311-BC46-2EA94C781473}" type="presParOf" srcId="{00E0F5D3-E3BC-4BDD-B059-ADB48B70F5C0}" destId="{407DD88E-8B31-431F-BA7E-F844EDBB73E9}" srcOrd="0" destOrd="0" presId="urn:microsoft.com/office/officeart/2008/layout/HexagonCluster"/>
    <dgm:cxn modelId="{9CC0B874-9C55-47C5-81AA-998E74ED18BE}" type="presParOf" srcId="{5CBE350C-3B27-463B-8AFF-208065DEA4B6}" destId="{F9DADD88-31AB-48EE-8C10-A87A0AC15364}" srcOrd="11" destOrd="0" presId="urn:microsoft.com/office/officeart/2008/layout/HexagonCluster"/>
    <dgm:cxn modelId="{631B3821-69E4-4428-91D6-5E5591FA9841}" type="presParOf" srcId="{F9DADD88-31AB-48EE-8C10-A87A0AC15364}" destId="{CE9E3FF9-1A10-4225-BFB5-4136D2D3FCAC}" srcOrd="0" destOrd="0" presId="urn:microsoft.com/office/officeart/2008/layout/HexagonCluster"/>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45E2B9-22FA-4A6F-9AD7-66003E9CB331}">
      <dsp:nvSpPr>
        <dsp:cNvPr id="0" name=""/>
        <dsp:cNvSpPr/>
      </dsp:nvSpPr>
      <dsp:spPr>
        <a:xfrm>
          <a:off x="1486206" y="1335504"/>
          <a:ext cx="943354" cy="813335"/>
        </a:xfrm>
        <a:prstGeom prst="hexagon">
          <a:avLst>
            <a:gd name="adj" fmla="val 25000"/>
            <a:gd name="vf" fmla="val 11547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27940" rIns="0" bIns="27940" numCol="1" spcCol="1270" anchor="ctr" anchorCtr="0">
          <a:noAutofit/>
        </a:bodyPr>
        <a:lstStyle/>
        <a:p>
          <a:pPr marL="0" lvl="0" indent="0" algn="ctr" defTabSz="977900">
            <a:lnSpc>
              <a:spcPct val="90000"/>
            </a:lnSpc>
            <a:spcBef>
              <a:spcPct val="0"/>
            </a:spcBef>
            <a:spcAft>
              <a:spcPct val="35000"/>
            </a:spcAft>
            <a:buNone/>
          </a:pPr>
          <a:endParaRPr lang="en-US" sz="2200" kern="1200"/>
        </a:p>
      </dsp:txBody>
      <dsp:txXfrm>
        <a:off x="1632597" y="1461718"/>
        <a:ext cx="650572" cy="560907"/>
      </dsp:txXfrm>
    </dsp:sp>
    <dsp:sp modelId="{49BFD63A-1237-4B01-883F-D8DD015125CD}">
      <dsp:nvSpPr>
        <dsp:cNvPr id="0" name=""/>
        <dsp:cNvSpPr/>
      </dsp:nvSpPr>
      <dsp:spPr>
        <a:xfrm>
          <a:off x="1510713" y="1694575"/>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7F55BC5-1F63-49D4-9893-4680D2C9D3EB}">
      <dsp:nvSpPr>
        <dsp:cNvPr id="0" name=""/>
        <dsp:cNvSpPr/>
      </dsp:nvSpPr>
      <dsp:spPr>
        <a:xfrm>
          <a:off x="679823" y="898644"/>
          <a:ext cx="943354" cy="813335"/>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E529AC-0798-4563-848E-4A41F3B91836}">
      <dsp:nvSpPr>
        <dsp:cNvPr id="0" name=""/>
        <dsp:cNvSpPr/>
      </dsp:nvSpPr>
      <dsp:spPr>
        <a:xfrm>
          <a:off x="1322043" y="1604538"/>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40D6703-1593-49E5-9D2B-8E783B48F782}">
      <dsp:nvSpPr>
        <dsp:cNvPr id="0" name=""/>
        <dsp:cNvSpPr/>
      </dsp:nvSpPr>
      <dsp:spPr>
        <a:xfrm>
          <a:off x="2289904" y="888975"/>
          <a:ext cx="943354" cy="813335"/>
        </a:xfrm>
        <a:prstGeom prst="hexagon">
          <a:avLst>
            <a:gd name="adj" fmla="val 25000"/>
            <a:gd name="vf" fmla="val 11547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27940" rIns="0" bIns="27940" numCol="1" spcCol="1270" anchor="ctr" anchorCtr="0">
          <a:noAutofit/>
        </a:bodyPr>
        <a:lstStyle/>
        <a:p>
          <a:pPr marL="0" lvl="0" indent="0" algn="ctr" defTabSz="977900">
            <a:lnSpc>
              <a:spcPct val="90000"/>
            </a:lnSpc>
            <a:spcBef>
              <a:spcPct val="0"/>
            </a:spcBef>
            <a:spcAft>
              <a:spcPct val="35000"/>
            </a:spcAft>
            <a:buNone/>
          </a:pPr>
          <a:endParaRPr lang="en-US" sz="2200" kern="1200"/>
        </a:p>
      </dsp:txBody>
      <dsp:txXfrm>
        <a:off x="2436295" y="1015189"/>
        <a:ext cx="650572" cy="560907"/>
      </dsp:txXfrm>
    </dsp:sp>
    <dsp:sp modelId="{B4062441-5E3E-46C1-AEEE-0258A351E3D4}">
      <dsp:nvSpPr>
        <dsp:cNvPr id="0" name=""/>
        <dsp:cNvSpPr/>
      </dsp:nvSpPr>
      <dsp:spPr>
        <a:xfrm>
          <a:off x="2934809" y="1594009"/>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E09DC55-7363-4243-9E89-D856B377766B}">
      <dsp:nvSpPr>
        <dsp:cNvPr id="0" name=""/>
        <dsp:cNvSpPr/>
      </dsp:nvSpPr>
      <dsp:spPr>
        <a:xfrm>
          <a:off x="3093602" y="1335504"/>
          <a:ext cx="943354" cy="813335"/>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C1FB62D-436F-495E-B6EC-7DD3C1E8D133}">
      <dsp:nvSpPr>
        <dsp:cNvPr id="0" name=""/>
        <dsp:cNvSpPr/>
      </dsp:nvSpPr>
      <dsp:spPr>
        <a:xfrm>
          <a:off x="3118109" y="1694575"/>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0530B0E-DDEC-42A3-B6AE-68A407833D90}">
      <dsp:nvSpPr>
        <dsp:cNvPr id="0" name=""/>
        <dsp:cNvSpPr/>
      </dsp:nvSpPr>
      <dsp:spPr>
        <a:xfrm>
          <a:off x="1486206" y="444380"/>
          <a:ext cx="943354" cy="813335"/>
        </a:xfrm>
        <a:prstGeom prst="hexagon">
          <a:avLst>
            <a:gd name="adj" fmla="val 25000"/>
            <a:gd name="vf" fmla="val 11547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27940" rIns="0" bIns="27940" numCol="1" spcCol="1270" anchor="ctr" anchorCtr="0">
          <a:noAutofit/>
        </a:bodyPr>
        <a:lstStyle/>
        <a:p>
          <a:pPr marL="0" lvl="0" indent="0" algn="ctr" defTabSz="977900">
            <a:lnSpc>
              <a:spcPct val="90000"/>
            </a:lnSpc>
            <a:spcBef>
              <a:spcPct val="0"/>
            </a:spcBef>
            <a:spcAft>
              <a:spcPct val="35000"/>
            </a:spcAft>
            <a:buNone/>
          </a:pPr>
          <a:endParaRPr lang="en-US" sz="2200" kern="1200"/>
        </a:p>
      </dsp:txBody>
      <dsp:txXfrm>
        <a:off x="1632597" y="570594"/>
        <a:ext cx="650572" cy="560907"/>
      </dsp:txXfrm>
    </dsp:sp>
    <dsp:sp modelId="{1C471BB4-B1A9-4F72-AC16-1F35B72AF7BB}">
      <dsp:nvSpPr>
        <dsp:cNvPr id="0" name=""/>
        <dsp:cNvSpPr/>
      </dsp:nvSpPr>
      <dsp:spPr>
        <a:xfrm>
          <a:off x="2125740" y="462000"/>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7DD88E-8B31-431F-BA7E-F844EDBB73E9}">
      <dsp:nvSpPr>
        <dsp:cNvPr id="0" name=""/>
        <dsp:cNvSpPr/>
      </dsp:nvSpPr>
      <dsp:spPr>
        <a:xfrm>
          <a:off x="2289904" y="0"/>
          <a:ext cx="943354" cy="813335"/>
        </a:xfrm>
        <a:prstGeom prst="hexagon">
          <a:avLst>
            <a:gd name="adj" fmla="val 25000"/>
            <a:gd name="vf" fmla="val 11547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E9E3FF9-1A10-4225-BFB5-4136D2D3FCAC}">
      <dsp:nvSpPr>
        <dsp:cNvPr id="0" name=""/>
        <dsp:cNvSpPr/>
      </dsp:nvSpPr>
      <dsp:spPr>
        <a:xfrm>
          <a:off x="2317768" y="357137"/>
          <a:ext cx="110449" cy="95193"/>
        </a:xfrm>
        <a:prstGeom prst="hexagon">
          <a:avLst>
            <a:gd name="adj" fmla="val 25000"/>
            <a:gd name="vf" fmla="val 115470"/>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88F61-D404-4D9D-AA99-4DA2AA86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2</TotalTime>
  <Pages>3</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Julia</dc:creator>
  <cp:keywords/>
  <dc:description/>
  <cp:lastModifiedBy>Dian</cp:lastModifiedBy>
  <cp:revision>167</cp:revision>
  <cp:lastPrinted>2018-12-24T02:25:00Z</cp:lastPrinted>
  <dcterms:created xsi:type="dcterms:W3CDTF">2018-09-16T05:28:00Z</dcterms:created>
  <dcterms:modified xsi:type="dcterms:W3CDTF">2020-08-14T02:18:00Z</dcterms:modified>
</cp:coreProperties>
</file>